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1070E7" w:rsidRDefault="001070E7" w:rsidP="00C27E37">
      <w:pPr>
        <w:pStyle w:val="KonuBal"/>
        <w:jc w:val="left"/>
        <w:rPr>
          <w:rFonts w:ascii="Arial" w:hAnsi="Arial" w:cs="Arial"/>
          <w:sz w:val="22"/>
          <w:szCs w:val="22"/>
        </w:rPr>
      </w:pPr>
    </w:p>
    <w:p w14:paraId="0A37501D" w14:textId="77777777" w:rsidR="00C27E37" w:rsidRDefault="00C27E37" w:rsidP="00C27E37">
      <w:pPr>
        <w:pStyle w:val="KonuBal"/>
        <w:jc w:val="left"/>
        <w:rPr>
          <w:rFonts w:ascii="Arial" w:hAnsi="Arial" w:cs="Arial"/>
          <w:sz w:val="22"/>
          <w:szCs w:val="22"/>
        </w:rPr>
      </w:pPr>
    </w:p>
    <w:p w14:paraId="5DAB6C7B" w14:textId="77777777" w:rsidR="00124550" w:rsidRDefault="00124550" w:rsidP="00C27E37">
      <w:pPr>
        <w:pStyle w:val="KonuBal"/>
        <w:jc w:val="left"/>
        <w:rPr>
          <w:rFonts w:ascii="Arial" w:hAnsi="Arial" w:cs="Arial"/>
          <w:sz w:val="22"/>
          <w:szCs w:val="22"/>
        </w:rPr>
      </w:pPr>
    </w:p>
    <w:p w14:paraId="02EB378F" w14:textId="77777777" w:rsidR="00124550" w:rsidRDefault="00124550" w:rsidP="00C27E37">
      <w:pPr>
        <w:pStyle w:val="KonuBal"/>
        <w:jc w:val="left"/>
        <w:rPr>
          <w:rFonts w:ascii="Arial" w:hAnsi="Arial" w:cs="Arial"/>
          <w:sz w:val="22"/>
          <w:szCs w:val="22"/>
        </w:rPr>
      </w:pPr>
    </w:p>
    <w:p w14:paraId="204A3309" w14:textId="3C109347" w:rsidR="003E4144" w:rsidRDefault="79843790" w:rsidP="79843790">
      <w:pPr>
        <w:pStyle w:val="KonuBal"/>
        <w:jc w:val="left"/>
        <w:rPr>
          <w:rFonts w:ascii="Arial" w:hAnsi="Arial" w:cs="Arial"/>
          <w:sz w:val="22"/>
          <w:szCs w:val="22"/>
        </w:rPr>
      </w:pPr>
      <w:r w:rsidRPr="79843790">
        <w:rPr>
          <w:rFonts w:ascii="Arial" w:hAnsi="Arial" w:cs="Arial"/>
          <w:sz w:val="22"/>
          <w:szCs w:val="22"/>
        </w:rPr>
        <w:t>Erdem Murat Çelikler</w:t>
      </w:r>
    </w:p>
    <w:p w14:paraId="6CC597EE" w14:textId="1DD763B7" w:rsidR="003E4144" w:rsidRDefault="00CA27AB" w:rsidP="79843790">
      <w:pPr>
        <w:pStyle w:val="KonuBal"/>
        <w:jc w:val="left"/>
        <w:rPr>
          <w:rFonts w:ascii="Arial" w:hAnsi="Arial" w:cs="Arial"/>
          <w:sz w:val="22"/>
          <w:szCs w:val="22"/>
        </w:rPr>
      </w:pPr>
      <w:proofErr w:type="spellStart"/>
      <w:r w:rsidRPr="79843790">
        <w:rPr>
          <w:rFonts w:ascii="Arial" w:hAnsi="Arial" w:cs="Arial"/>
          <w:sz w:val="22"/>
          <w:szCs w:val="22"/>
        </w:rPr>
        <w:t>Instructor</w:t>
      </w:r>
      <w:proofErr w:type="spellEnd"/>
      <w:r w:rsidRPr="79843790">
        <w:rPr>
          <w:rFonts w:ascii="Arial" w:hAnsi="Arial" w:cs="Arial"/>
          <w:sz w:val="22"/>
          <w:szCs w:val="22"/>
        </w:rPr>
        <w:t xml:space="preserve"> of </w:t>
      </w:r>
      <w:proofErr w:type="spellStart"/>
      <w:r w:rsidR="00337964" w:rsidRPr="79843790">
        <w:rPr>
          <w:rFonts w:ascii="Arial" w:hAnsi="Arial" w:cs="Arial"/>
          <w:sz w:val="22"/>
          <w:szCs w:val="22"/>
        </w:rPr>
        <w:t>Public</w:t>
      </w:r>
      <w:proofErr w:type="spellEnd"/>
      <w:r w:rsidR="00337964" w:rsidRPr="7984379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37964" w:rsidRPr="79843790">
        <w:rPr>
          <w:rFonts w:ascii="Arial" w:hAnsi="Arial" w:cs="Arial"/>
          <w:sz w:val="22"/>
          <w:szCs w:val="22"/>
        </w:rPr>
        <w:t>Relations</w:t>
      </w:r>
      <w:proofErr w:type="spellEnd"/>
      <w:r w:rsidR="00337964" w:rsidRPr="7984379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37964" w:rsidRPr="79843790">
        <w:rPr>
          <w:rFonts w:ascii="Arial" w:hAnsi="Arial" w:cs="Arial"/>
          <w:sz w:val="22"/>
          <w:szCs w:val="22"/>
        </w:rPr>
        <w:t>and</w:t>
      </w:r>
      <w:proofErr w:type="spellEnd"/>
      <w:r w:rsidR="00337964" w:rsidRPr="7984379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37964" w:rsidRPr="79843790">
        <w:rPr>
          <w:rFonts w:ascii="Arial" w:hAnsi="Arial" w:cs="Arial"/>
          <w:sz w:val="22"/>
          <w:szCs w:val="22"/>
        </w:rPr>
        <w:t>Advertising</w:t>
      </w:r>
      <w:proofErr w:type="spellEnd"/>
    </w:p>
    <w:p w14:paraId="0CCD1622" w14:textId="77777777" w:rsidR="003E4144" w:rsidRDefault="002D3F07" w:rsidP="00C27E37">
      <w:pPr>
        <w:rPr>
          <w:rFonts w:ascii="Arial" w:hAnsi="Arial" w:cs="Arial"/>
          <w:sz w:val="22"/>
        </w:rPr>
      </w:pPr>
      <w:proofErr w:type="spellStart"/>
      <w:r>
        <w:rPr>
          <w:rFonts w:ascii="Arial" w:hAnsi="Arial" w:cs="Arial"/>
          <w:sz w:val="22"/>
        </w:rPr>
        <w:t>At</w:t>
      </w:r>
      <w:r w:rsidR="00124550">
        <w:rPr>
          <w:rFonts w:ascii="Arial" w:hAnsi="Arial" w:cs="Arial"/>
          <w:sz w:val="22"/>
        </w:rPr>
        <w:t>ılı</w:t>
      </w:r>
      <w:r>
        <w:rPr>
          <w:rFonts w:ascii="Arial" w:hAnsi="Arial" w:cs="Arial"/>
          <w:sz w:val="22"/>
        </w:rPr>
        <w:t>m</w:t>
      </w:r>
      <w:proofErr w:type="spellEnd"/>
      <w:r>
        <w:rPr>
          <w:rFonts w:ascii="Arial" w:hAnsi="Arial" w:cs="Arial"/>
          <w:sz w:val="22"/>
        </w:rPr>
        <w:t xml:space="preserve"> University</w:t>
      </w:r>
    </w:p>
    <w:p w14:paraId="0FEFC3B2" w14:textId="77777777" w:rsidR="00337964" w:rsidRDefault="003E4144" w:rsidP="00C27E37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Department o</w:t>
      </w:r>
      <w:r w:rsidR="00CA27AB">
        <w:rPr>
          <w:rFonts w:ascii="Arial" w:hAnsi="Arial" w:cs="Arial"/>
          <w:sz w:val="22"/>
        </w:rPr>
        <w:t xml:space="preserve">f </w:t>
      </w:r>
      <w:r w:rsidR="00337964">
        <w:rPr>
          <w:rFonts w:ascii="Arial" w:hAnsi="Arial" w:cs="Arial"/>
          <w:sz w:val="22"/>
        </w:rPr>
        <w:t xml:space="preserve">Public Relations and Advertising </w:t>
      </w:r>
    </w:p>
    <w:p w14:paraId="1249A5D1" w14:textId="77777777" w:rsidR="003E4144" w:rsidRDefault="0098280F" w:rsidP="00C27E37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0683</w:t>
      </w:r>
      <w:r w:rsidR="00124550">
        <w:rPr>
          <w:rFonts w:ascii="Arial" w:hAnsi="Arial" w:cs="Arial"/>
          <w:sz w:val="22"/>
        </w:rPr>
        <w:t xml:space="preserve">0 </w:t>
      </w:r>
      <w:proofErr w:type="spellStart"/>
      <w:r w:rsidR="00124550">
        <w:rPr>
          <w:rFonts w:ascii="Arial" w:hAnsi="Arial" w:cs="Arial"/>
          <w:sz w:val="22"/>
        </w:rPr>
        <w:t>İ</w:t>
      </w:r>
      <w:r w:rsidR="002D3F07">
        <w:rPr>
          <w:rFonts w:ascii="Arial" w:hAnsi="Arial" w:cs="Arial"/>
          <w:sz w:val="22"/>
        </w:rPr>
        <w:t>ncek</w:t>
      </w:r>
      <w:proofErr w:type="spellEnd"/>
      <w:r w:rsidR="00124550">
        <w:rPr>
          <w:rFonts w:ascii="Arial" w:hAnsi="Arial" w:cs="Arial"/>
          <w:sz w:val="22"/>
        </w:rPr>
        <w:t>,</w:t>
      </w:r>
      <w:r w:rsidR="003E4144">
        <w:rPr>
          <w:rFonts w:ascii="Arial" w:hAnsi="Arial" w:cs="Arial"/>
          <w:sz w:val="22"/>
        </w:rPr>
        <w:t xml:space="preserve"> </w:t>
      </w:r>
      <w:proofErr w:type="spellStart"/>
      <w:r w:rsidR="00D814CC">
        <w:rPr>
          <w:rFonts w:ascii="Arial" w:hAnsi="Arial" w:cs="Arial"/>
          <w:sz w:val="22"/>
        </w:rPr>
        <w:t>Gölbaşı</w:t>
      </w:r>
      <w:proofErr w:type="spellEnd"/>
      <w:r w:rsidR="00124550">
        <w:rPr>
          <w:rFonts w:ascii="Arial" w:hAnsi="Arial" w:cs="Arial"/>
          <w:sz w:val="22"/>
        </w:rPr>
        <w:t>,</w:t>
      </w:r>
      <w:r>
        <w:rPr>
          <w:rFonts w:ascii="Arial" w:hAnsi="Arial" w:cs="Arial"/>
          <w:sz w:val="22"/>
        </w:rPr>
        <w:t xml:space="preserve"> </w:t>
      </w:r>
      <w:r w:rsidR="002D3F07">
        <w:rPr>
          <w:rFonts w:ascii="Arial" w:hAnsi="Arial" w:cs="Arial"/>
          <w:sz w:val="22"/>
        </w:rPr>
        <w:t>Ankara</w:t>
      </w:r>
      <w:r w:rsidR="00124550">
        <w:rPr>
          <w:rFonts w:ascii="Arial" w:hAnsi="Arial" w:cs="Arial"/>
          <w:sz w:val="22"/>
        </w:rPr>
        <w:t>/</w:t>
      </w:r>
      <w:r w:rsidR="003E4144">
        <w:rPr>
          <w:rFonts w:ascii="Arial" w:hAnsi="Arial" w:cs="Arial"/>
          <w:sz w:val="22"/>
        </w:rPr>
        <w:t>TURKEY</w:t>
      </w:r>
    </w:p>
    <w:p w14:paraId="462DB655" w14:textId="32E051C5" w:rsidR="003E4144" w:rsidRDefault="00CA27AB" w:rsidP="79843790">
      <w:pPr>
        <w:rPr>
          <w:rFonts w:ascii="Arial" w:hAnsi="Arial" w:cs="Arial"/>
          <w:color w:val="000000"/>
          <w:sz w:val="22"/>
          <w:szCs w:val="22"/>
        </w:rPr>
      </w:pPr>
      <w:r w:rsidRPr="79843790">
        <w:rPr>
          <w:rFonts w:ascii="Arial" w:hAnsi="Arial" w:cs="Arial"/>
          <w:color w:val="000000" w:themeColor="text1"/>
          <w:sz w:val="22"/>
          <w:szCs w:val="22"/>
        </w:rPr>
        <w:t>murat.celikler</w:t>
      </w:r>
      <w:hyperlink r:id="rId8">
        <w:r w:rsidR="003E4144" w:rsidRPr="79843790">
          <w:rPr>
            <w:rStyle w:val="Kpr"/>
            <w:rFonts w:ascii="Arial" w:hAnsi="Arial" w:cs="Arial"/>
            <w:color w:val="000000" w:themeColor="text1"/>
            <w:sz w:val="22"/>
            <w:szCs w:val="22"/>
            <w:u w:val="none"/>
          </w:rPr>
          <w:t>@</w:t>
        </w:r>
        <w:r w:rsidR="007C1F93" w:rsidRPr="79843790">
          <w:rPr>
            <w:rStyle w:val="Kpr"/>
            <w:rFonts w:ascii="Arial" w:hAnsi="Arial" w:cs="Arial"/>
            <w:color w:val="000000" w:themeColor="text1"/>
            <w:sz w:val="22"/>
            <w:szCs w:val="22"/>
            <w:u w:val="none"/>
          </w:rPr>
          <w:t>atilim</w:t>
        </w:r>
        <w:r w:rsidR="003E4144" w:rsidRPr="79843790">
          <w:rPr>
            <w:rStyle w:val="Kpr"/>
            <w:rFonts w:ascii="Arial" w:hAnsi="Arial" w:cs="Arial"/>
            <w:color w:val="000000" w:themeColor="text1"/>
            <w:sz w:val="22"/>
            <w:szCs w:val="22"/>
            <w:u w:val="none"/>
          </w:rPr>
          <w:t>.edu.tr</w:t>
        </w:r>
      </w:hyperlink>
    </w:p>
    <w:p w14:paraId="62B32A38" w14:textId="59151F33" w:rsidR="00651433" w:rsidRDefault="00651433" w:rsidP="79843790">
      <w:pPr>
        <w:rPr>
          <w:rFonts w:ascii="Arial" w:hAnsi="Arial" w:cs="Arial"/>
          <w:color w:val="000000"/>
          <w:sz w:val="22"/>
          <w:szCs w:val="22"/>
        </w:rPr>
      </w:pPr>
      <w:r w:rsidRPr="79843790">
        <w:rPr>
          <w:rFonts w:ascii="Arial" w:hAnsi="Arial" w:cs="Arial"/>
          <w:color w:val="000000" w:themeColor="text1"/>
          <w:sz w:val="22"/>
          <w:szCs w:val="22"/>
        </w:rPr>
        <w:t>Tel:</w:t>
      </w:r>
      <w:r w:rsidR="00C16C63" w:rsidRPr="79843790">
        <w:rPr>
          <w:rFonts w:ascii="Arial" w:hAnsi="Arial" w:cs="Arial"/>
          <w:color w:val="000000" w:themeColor="text1"/>
          <w:sz w:val="22"/>
          <w:szCs w:val="22"/>
        </w:rPr>
        <w:t xml:space="preserve"> +90 312 586 8673</w:t>
      </w:r>
    </w:p>
    <w:p w14:paraId="4C5A4DF7" w14:textId="77777777" w:rsidR="003E4144" w:rsidRDefault="00C41308" w:rsidP="00C27E37">
      <w:pPr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5BD07DB" wp14:editId="07777777">
                <wp:simplePos x="0" y="0"/>
                <wp:positionH relativeFrom="column">
                  <wp:posOffset>0</wp:posOffset>
                </wp:positionH>
                <wp:positionV relativeFrom="paragraph">
                  <wp:posOffset>40005</wp:posOffset>
                </wp:positionV>
                <wp:extent cx="6515100" cy="0"/>
                <wp:effectExtent l="9525" t="11430" r="9525" b="762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 w14:anchorId="5C0143E2">
              <v:line id="Line 2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from="0,3.15pt" to="513pt,3.15pt" w14:anchorId="521268C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"/>
            </w:pict>
          </mc:Fallback>
        </mc:AlternateContent>
      </w:r>
    </w:p>
    <w:p w14:paraId="0D4340D0" w14:textId="77777777" w:rsidR="00C27E37" w:rsidRPr="006C37A5" w:rsidRDefault="006C37A5" w:rsidP="00C27E37">
      <w:pPr>
        <w:rPr>
          <w:rFonts w:ascii="Arial" w:hAnsi="Arial" w:cs="Arial"/>
          <w:b/>
        </w:rPr>
      </w:pPr>
      <w:r w:rsidRPr="006C37A5">
        <w:rPr>
          <w:rFonts w:ascii="Arial" w:hAnsi="Arial" w:cs="Arial"/>
          <w:b/>
        </w:rPr>
        <w:t>PERSONAL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1"/>
        <w:gridCol w:w="7702"/>
      </w:tblGrid>
      <w:tr w:rsidR="00C27E37" w:rsidRPr="00AD00B3" w14:paraId="7F161664" w14:textId="77777777" w:rsidTr="79843790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4B39FEE2" w14:textId="77777777" w:rsidR="00C27E37" w:rsidRPr="00AD00B3" w:rsidRDefault="00C27E37" w:rsidP="00C27E37">
            <w:pPr>
              <w:pStyle w:val="Balk1"/>
              <w:rPr>
                <w:i w:val="0"/>
                <w:color w:val="000000"/>
                <w:u w:val="single"/>
              </w:rPr>
            </w:pPr>
            <w:proofErr w:type="spellStart"/>
            <w:r w:rsidRPr="00AD00B3">
              <w:rPr>
                <w:i w:val="0"/>
                <w:szCs w:val="20"/>
              </w:rPr>
              <w:t>Date</w:t>
            </w:r>
            <w:proofErr w:type="spellEnd"/>
            <w:r w:rsidRPr="00AD00B3">
              <w:rPr>
                <w:i w:val="0"/>
                <w:szCs w:val="20"/>
              </w:rPr>
              <w:t xml:space="preserve"> of </w:t>
            </w:r>
            <w:proofErr w:type="spellStart"/>
            <w:r w:rsidRPr="00AD00B3">
              <w:rPr>
                <w:i w:val="0"/>
                <w:szCs w:val="20"/>
              </w:rPr>
              <w:t>Birth</w:t>
            </w:r>
            <w:proofErr w:type="spellEnd"/>
          </w:p>
        </w:tc>
        <w:tc>
          <w:tcPr>
            <w:tcW w:w="7826" w:type="dxa"/>
            <w:shd w:val="clear" w:color="auto" w:fill="auto"/>
            <w:vAlign w:val="center"/>
          </w:tcPr>
          <w:p w14:paraId="0B19B5EC" w14:textId="318D793D" w:rsidR="00C27E37" w:rsidRPr="00AD00B3" w:rsidRDefault="00337964" w:rsidP="79843790">
            <w:pPr>
              <w:rPr>
                <w:rFonts w:ascii="Arial" w:hAnsi="Arial" w:cs="Arial"/>
                <w:sz w:val="22"/>
                <w:szCs w:val="22"/>
              </w:rPr>
            </w:pPr>
            <w:r w:rsidRPr="79843790">
              <w:rPr>
                <w:rFonts w:ascii="Arial" w:hAnsi="Arial" w:cs="Arial"/>
                <w:sz w:val="22"/>
                <w:szCs w:val="22"/>
              </w:rPr>
              <w:t>03.01</w:t>
            </w:r>
            <w:r w:rsidR="00D64BA6" w:rsidRPr="79843790">
              <w:rPr>
                <w:rFonts w:ascii="Arial" w:hAnsi="Arial" w:cs="Arial"/>
                <w:sz w:val="22"/>
                <w:szCs w:val="22"/>
              </w:rPr>
              <w:t>.1978</w:t>
            </w:r>
          </w:p>
        </w:tc>
      </w:tr>
      <w:tr w:rsidR="00C27E37" w:rsidRPr="00AD00B3" w14:paraId="58C265E5" w14:textId="77777777" w:rsidTr="79843790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46ACAB20" w14:textId="77777777" w:rsidR="00C27E37" w:rsidRPr="00AD00B3" w:rsidRDefault="00C27E37" w:rsidP="006C37A5">
            <w:pPr>
              <w:rPr>
                <w:rFonts w:ascii="Arial" w:hAnsi="Arial" w:cs="Arial"/>
                <w:sz w:val="22"/>
                <w:szCs w:val="20"/>
              </w:rPr>
            </w:pPr>
            <w:r w:rsidRPr="00AD00B3">
              <w:rPr>
                <w:rFonts w:ascii="Arial" w:hAnsi="Arial" w:cs="Arial"/>
                <w:b/>
                <w:bCs/>
                <w:sz w:val="22"/>
                <w:szCs w:val="20"/>
              </w:rPr>
              <w:t>Place of Birth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4957725B" w14:textId="55DEC6F4" w:rsidR="00C27E37" w:rsidRPr="00AD00B3" w:rsidRDefault="79843790" w:rsidP="00C27E37">
            <w:pPr>
              <w:rPr>
                <w:rFonts w:ascii="Arial" w:hAnsi="Arial" w:cs="Arial"/>
                <w:sz w:val="22"/>
                <w:szCs w:val="22"/>
              </w:rPr>
            </w:pPr>
            <w:r w:rsidRPr="79843790">
              <w:rPr>
                <w:rFonts w:ascii="Arial" w:hAnsi="Arial" w:cs="Arial"/>
                <w:sz w:val="22"/>
                <w:szCs w:val="22"/>
              </w:rPr>
              <w:t>Ankara</w:t>
            </w:r>
          </w:p>
        </w:tc>
      </w:tr>
    </w:tbl>
    <w:p w14:paraId="6A05A809" w14:textId="77777777" w:rsidR="003E4144" w:rsidRDefault="003E4144" w:rsidP="00C27E37">
      <w:pPr>
        <w:rPr>
          <w:sz w:val="22"/>
        </w:rPr>
      </w:pPr>
    </w:p>
    <w:p w14:paraId="3E5B13ED" w14:textId="77777777" w:rsidR="00203164" w:rsidRPr="00203164" w:rsidRDefault="00C41308" w:rsidP="00C27E37">
      <w:pPr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2D5D539" wp14:editId="07777777">
                <wp:simplePos x="0" y="0"/>
                <wp:positionH relativeFrom="column">
                  <wp:posOffset>0</wp:posOffset>
                </wp:positionH>
                <wp:positionV relativeFrom="paragraph">
                  <wp:posOffset>40005</wp:posOffset>
                </wp:positionV>
                <wp:extent cx="6515100" cy="0"/>
                <wp:effectExtent l="9525" t="11430" r="9525" b="762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 w14:anchorId="7AF272A2">
              <v:line id="Line 4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from="0,3.15pt" to="513pt,3.15pt" w14:anchorId="77EC4C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"/>
            </w:pict>
          </mc:Fallback>
        </mc:AlternateContent>
      </w:r>
    </w:p>
    <w:p w14:paraId="07DEE553" w14:textId="77777777" w:rsidR="003E4144" w:rsidRPr="006C37A5" w:rsidRDefault="006C37A5" w:rsidP="00124550">
      <w:pPr>
        <w:pStyle w:val="Balk1"/>
        <w:rPr>
          <w:i w:val="0"/>
          <w:sz w:val="24"/>
        </w:rPr>
      </w:pPr>
      <w:r w:rsidRPr="006C37A5">
        <w:rPr>
          <w:i w:val="0"/>
          <w:sz w:val="24"/>
        </w:rPr>
        <w:t>EDUCA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3"/>
        <w:gridCol w:w="7700"/>
      </w:tblGrid>
      <w:tr w:rsidR="00C27E37" w:rsidRPr="00AD00B3" w14:paraId="4E4F6484" w14:textId="77777777" w:rsidTr="79843790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78E03AD5" w14:textId="5A19EBAF" w:rsidR="00C27E37" w:rsidRPr="00AD00B3" w:rsidRDefault="005A3BD1" w:rsidP="00C27E37">
            <w:pPr>
              <w:rPr>
                <w:rFonts w:ascii="Arial" w:hAnsi="Arial" w:cs="Arial"/>
                <w:sz w:val="22"/>
                <w:szCs w:val="22"/>
              </w:rPr>
            </w:pPr>
            <w:r w:rsidRPr="79843790">
              <w:rPr>
                <w:rFonts w:ascii="Arial" w:hAnsi="Arial" w:cs="Arial"/>
                <w:sz w:val="22"/>
                <w:szCs w:val="22"/>
              </w:rPr>
              <w:t>2020</w:t>
            </w:r>
            <w:r w:rsidR="3DEF92CE" w:rsidRPr="79843790">
              <w:rPr>
                <w:rFonts w:ascii="Arial" w:hAnsi="Arial" w:cs="Arial"/>
                <w:sz w:val="22"/>
                <w:szCs w:val="22"/>
              </w:rPr>
              <w:t>-current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020EE96E" w14:textId="23573EAA" w:rsidR="00C27E37" w:rsidRPr="00AD00B3" w:rsidRDefault="3DEF92CE" w:rsidP="000F7AA3">
            <w:pPr>
              <w:rPr>
                <w:rFonts w:ascii="Arial" w:hAnsi="Arial" w:cs="Arial"/>
                <w:sz w:val="22"/>
                <w:szCs w:val="22"/>
              </w:rPr>
            </w:pPr>
            <w:r w:rsidRPr="79843790">
              <w:rPr>
                <w:rFonts w:ascii="Arial" w:hAnsi="Arial" w:cs="Arial"/>
                <w:sz w:val="22"/>
                <w:szCs w:val="22"/>
              </w:rPr>
              <w:t>Ankara HBV University</w:t>
            </w:r>
            <w:r w:rsidR="00C27E37" w:rsidRPr="79843790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79843790">
              <w:rPr>
                <w:rFonts w:ascii="Arial" w:hAnsi="Arial" w:cs="Arial"/>
                <w:sz w:val="22"/>
                <w:szCs w:val="22"/>
              </w:rPr>
              <w:t>Media Design</w:t>
            </w:r>
            <w:r w:rsidR="00C27E37" w:rsidRPr="79843790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79843790">
              <w:rPr>
                <w:rFonts w:ascii="Arial" w:hAnsi="Arial" w:cs="Arial"/>
                <w:sz w:val="22"/>
                <w:szCs w:val="22"/>
              </w:rPr>
              <w:t>PhD</w:t>
            </w:r>
            <w:r w:rsidR="00C27E37" w:rsidRPr="7984379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0F7AA3" w:rsidRPr="00AD00B3" w14:paraId="3571C6F2" w14:textId="77777777" w:rsidTr="79843790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767EAF27" w14:textId="0332609A" w:rsidR="000F7AA3" w:rsidRPr="00AD00B3" w:rsidRDefault="3DEF92CE" w:rsidP="000F7AA3">
            <w:pPr>
              <w:rPr>
                <w:rFonts w:ascii="Arial" w:hAnsi="Arial" w:cs="Arial"/>
                <w:sz w:val="22"/>
                <w:szCs w:val="22"/>
              </w:rPr>
            </w:pPr>
            <w:r w:rsidRPr="79843790">
              <w:rPr>
                <w:rFonts w:ascii="Arial" w:hAnsi="Arial" w:cs="Arial"/>
                <w:sz w:val="22"/>
                <w:szCs w:val="22"/>
              </w:rPr>
              <w:t>2001-2004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34C0FB54" w14:textId="380E9DEE" w:rsidR="000F7AA3" w:rsidRPr="00AD00B3" w:rsidRDefault="3DEF92CE" w:rsidP="000F7AA3">
            <w:pPr>
              <w:rPr>
                <w:rFonts w:ascii="Arial" w:hAnsi="Arial" w:cs="Arial"/>
                <w:sz w:val="22"/>
                <w:szCs w:val="22"/>
              </w:rPr>
            </w:pPr>
            <w:r w:rsidRPr="79843790">
              <w:rPr>
                <w:rFonts w:ascii="Arial" w:hAnsi="Arial" w:cs="Arial"/>
                <w:sz w:val="22"/>
                <w:szCs w:val="22"/>
              </w:rPr>
              <w:t xml:space="preserve">Istanbul </w:t>
            </w:r>
            <w:proofErr w:type="spellStart"/>
            <w:r w:rsidRPr="79843790">
              <w:rPr>
                <w:rFonts w:ascii="Arial" w:hAnsi="Arial" w:cs="Arial"/>
                <w:sz w:val="22"/>
                <w:szCs w:val="22"/>
              </w:rPr>
              <w:t>Bilgi</w:t>
            </w:r>
            <w:proofErr w:type="spellEnd"/>
            <w:r w:rsidRPr="79843790">
              <w:rPr>
                <w:rFonts w:ascii="Arial" w:hAnsi="Arial" w:cs="Arial"/>
                <w:sz w:val="22"/>
                <w:szCs w:val="22"/>
              </w:rPr>
              <w:t xml:space="preserve"> University, Film and TV, M.A.</w:t>
            </w:r>
          </w:p>
        </w:tc>
      </w:tr>
      <w:tr w:rsidR="000F7AA3" w:rsidRPr="00AD00B3" w14:paraId="071F08EE" w14:textId="77777777" w:rsidTr="79843790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4FE3E16A" w14:textId="02D24B8E" w:rsidR="000F7AA3" w:rsidRPr="00AD00B3" w:rsidRDefault="3DEF92CE" w:rsidP="000F7AA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79843790">
              <w:rPr>
                <w:rFonts w:ascii="Arial" w:hAnsi="Arial" w:cs="Arial"/>
                <w:sz w:val="22"/>
                <w:szCs w:val="22"/>
              </w:rPr>
              <w:t>1996-2001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438A2135" w14:textId="5033065D" w:rsidR="000F7AA3" w:rsidRPr="00AD00B3" w:rsidRDefault="3DEF92CE" w:rsidP="79843790">
            <w:pPr>
              <w:rPr>
                <w:rFonts w:ascii="Arial" w:hAnsi="Arial" w:cs="Arial"/>
                <w:sz w:val="22"/>
                <w:szCs w:val="22"/>
              </w:rPr>
            </w:pPr>
            <w:r w:rsidRPr="79843790">
              <w:rPr>
                <w:rFonts w:ascii="Arial" w:hAnsi="Arial" w:cs="Arial"/>
                <w:sz w:val="22"/>
                <w:szCs w:val="22"/>
              </w:rPr>
              <w:t xml:space="preserve">Middle East Technical University, Faculty of Arts Sciences, Philosophy B.S. </w:t>
            </w:r>
          </w:p>
        </w:tc>
      </w:tr>
    </w:tbl>
    <w:p w14:paraId="5A39BBE3" w14:textId="77777777" w:rsidR="00C27E37" w:rsidRDefault="00C27E37" w:rsidP="00C27E37">
      <w:pPr>
        <w:rPr>
          <w:sz w:val="22"/>
        </w:rPr>
      </w:pPr>
    </w:p>
    <w:p w14:paraId="7DC787D2" w14:textId="77777777" w:rsidR="00C27E37" w:rsidRPr="006C37A5" w:rsidRDefault="006C37A5" w:rsidP="00124550">
      <w:pPr>
        <w:pStyle w:val="Balk1"/>
        <w:rPr>
          <w:i w:val="0"/>
          <w:sz w:val="24"/>
        </w:rPr>
      </w:pPr>
      <w:r w:rsidRPr="006C37A5">
        <w:rPr>
          <w:i w:val="0"/>
          <w:sz w:val="24"/>
        </w:rPr>
        <w:t>ACADEMIC POSITION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0"/>
        <w:gridCol w:w="7703"/>
      </w:tblGrid>
      <w:tr w:rsidR="00C27E37" w:rsidRPr="00AD00B3" w14:paraId="56385130" w14:textId="77777777" w:rsidTr="79843790">
        <w:trPr>
          <w:trHeight w:val="735"/>
        </w:trPr>
        <w:tc>
          <w:tcPr>
            <w:tcW w:w="2127" w:type="dxa"/>
            <w:shd w:val="clear" w:color="auto" w:fill="auto"/>
            <w:vAlign w:val="center"/>
          </w:tcPr>
          <w:p w14:paraId="0AE41460" w14:textId="4A20719C" w:rsidR="00C27E37" w:rsidRPr="00AD00B3" w:rsidRDefault="321C9130" w:rsidP="79843790">
            <w:pPr>
              <w:pStyle w:val="Balk1"/>
              <w:rPr>
                <w:i w:val="0"/>
                <w:iCs w:val="0"/>
                <w:color w:val="000000"/>
                <w:u w:val="single"/>
              </w:rPr>
            </w:pPr>
            <w:r w:rsidRPr="79843790">
              <w:rPr>
                <w:i w:val="0"/>
                <w:iCs w:val="0"/>
              </w:rPr>
              <w:t>02</w:t>
            </w:r>
            <w:r w:rsidR="00C27E37" w:rsidRPr="79843790">
              <w:rPr>
                <w:i w:val="0"/>
                <w:iCs w:val="0"/>
              </w:rPr>
              <w:t>/</w:t>
            </w:r>
            <w:r w:rsidR="00337964" w:rsidRPr="79843790">
              <w:rPr>
                <w:i w:val="0"/>
                <w:iCs w:val="0"/>
              </w:rPr>
              <w:t>202</w:t>
            </w:r>
            <w:r w:rsidR="00A378DB">
              <w:rPr>
                <w:i w:val="0"/>
                <w:iCs w:val="0"/>
              </w:rPr>
              <w:t>2</w:t>
            </w:r>
            <w:bookmarkStart w:id="0" w:name="_GoBack"/>
            <w:bookmarkEnd w:id="0"/>
          </w:p>
        </w:tc>
        <w:tc>
          <w:tcPr>
            <w:tcW w:w="7826" w:type="dxa"/>
            <w:shd w:val="clear" w:color="auto" w:fill="auto"/>
            <w:vAlign w:val="center"/>
          </w:tcPr>
          <w:p w14:paraId="3335F491" w14:textId="00A87126" w:rsidR="00C27E37" w:rsidRPr="00B32C98" w:rsidRDefault="00A378DB" w:rsidP="00337964">
            <w:pPr>
              <w:pStyle w:val="Balk2"/>
              <w:ind w:left="1410" w:hanging="1410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t>Lecturer</w:t>
            </w:r>
            <w:proofErr w:type="spellEnd"/>
            <w:r w:rsidR="00C27E37" w:rsidRPr="798437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, </w:t>
            </w:r>
            <w:proofErr w:type="spellStart"/>
            <w:r w:rsidR="00C27E37" w:rsidRPr="798437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Department</w:t>
            </w:r>
            <w:proofErr w:type="spellEnd"/>
            <w:r w:rsidR="00C27E37" w:rsidRPr="798437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of </w:t>
            </w:r>
            <w:proofErr w:type="spellStart"/>
            <w:r w:rsidR="00337964" w:rsidRPr="798437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Public</w:t>
            </w:r>
            <w:proofErr w:type="spellEnd"/>
            <w:r w:rsidR="00337964" w:rsidRPr="798437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</w:t>
            </w:r>
            <w:proofErr w:type="spellStart"/>
            <w:r w:rsidR="00337964" w:rsidRPr="798437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Relations</w:t>
            </w:r>
            <w:proofErr w:type="spellEnd"/>
            <w:r w:rsidR="00337964" w:rsidRPr="798437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</w:t>
            </w:r>
            <w:proofErr w:type="spellStart"/>
            <w:r w:rsidR="00337964" w:rsidRPr="798437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and</w:t>
            </w:r>
            <w:proofErr w:type="spellEnd"/>
            <w:r w:rsidR="00337964" w:rsidRPr="798437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</w:t>
            </w:r>
            <w:proofErr w:type="spellStart"/>
            <w:r w:rsidR="00337964" w:rsidRPr="798437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Advertising</w:t>
            </w:r>
            <w:proofErr w:type="spellEnd"/>
            <w:r w:rsidR="00C27E37" w:rsidRPr="798437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,</w:t>
            </w:r>
            <w:r w:rsidR="321C9130" w:rsidRPr="798437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</w:t>
            </w:r>
            <w:proofErr w:type="spellStart"/>
            <w:r w:rsidR="00C27E37" w:rsidRPr="798437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Atilim</w:t>
            </w:r>
            <w:proofErr w:type="spellEnd"/>
            <w:r w:rsidR="00C27E37" w:rsidRPr="798437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</w:t>
            </w:r>
            <w:proofErr w:type="spellStart"/>
            <w:r w:rsidR="00C27E37" w:rsidRPr="798437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University</w:t>
            </w:r>
            <w:proofErr w:type="spellEnd"/>
            <w:r w:rsidR="00C27E37" w:rsidRPr="798437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, </w:t>
            </w:r>
            <w:proofErr w:type="spellStart"/>
            <w:r w:rsidR="00C27E37" w:rsidRPr="798437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Turkey</w:t>
            </w:r>
            <w:proofErr w:type="spellEnd"/>
          </w:p>
        </w:tc>
      </w:tr>
      <w:tr w:rsidR="79843790" w14:paraId="323F08F5" w14:textId="77777777" w:rsidTr="79843790">
        <w:trPr>
          <w:trHeight w:val="454"/>
        </w:trPr>
        <w:tc>
          <w:tcPr>
            <w:tcW w:w="2100" w:type="dxa"/>
            <w:shd w:val="clear" w:color="auto" w:fill="auto"/>
            <w:vAlign w:val="center"/>
          </w:tcPr>
          <w:p w14:paraId="2345C8E0" w14:textId="6318FFA4" w:rsidR="79843790" w:rsidRDefault="79843790" w:rsidP="79843790">
            <w:pPr>
              <w:pStyle w:val="Balk1"/>
              <w:rPr>
                <w:i w:val="0"/>
                <w:iCs w:val="0"/>
                <w:szCs w:val="22"/>
              </w:rPr>
            </w:pPr>
            <w:r w:rsidRPr="79843790">
              <w:rPr>
                <w:i w:val="0"/>
                <w:iCs w:val="0"/>
                <w:szCs w:val="22"/>
              </w:rPr>
              <w:t>11/2019</w:t>
            </w:r>
          </w:p>
        </w:tc>
        <w:tc>
          <w:tcPr>
            <w:tcW w:w="7703" w:type="dxa"/>
            <w:shd w:val="clear" w:color="auto" w:fill="auto"/>
            <w:vAlign w:val="center"/>
          </w:tcPr>
          <w:p w14:paraId="6D15304E" w14:textId="08FB94EF" w:rsidR="79843790" w:rsidRDefault="79843790" w:rsidP="79843790">
            <w:pPr>
              <w:pStyle w:val="Balk2"/>
              <w:rPr>
                <w:rFonts w:ascii="Arial" w:hAnsi="Arial" w:cs="Arial"/>
                <w:b w:val="0"/>
                <w:bCs w:val="0"/>
                <w:szCs w:val="20"/>
              </w:rPr>
            </w:pPr>
            <w:proofErr w:type="spellStart"/>
            <w:r w:rsidRPr="79843790">
              <w:rPr>
                <w:rFonts w:ascii="Arial" w:hAnsi="Arial" w:cs="Arial"/>
                <w:b w:val="0"/>
                <w:bCs w:val="0"/>
                <w:szCs w:val="20"/>
              </w:rPr>
              <w:t>Part</w:t>
            </w:r>
            <w:proofErr w:type="spellEnd"/>
            <w:r w:rsidRPr="79843790">
              <w:rPr>
                <w:rFonts w:ascii="Arial" w:hAnsi="Arial" w:cs="Arial"/>
                <w:b w:val="0"/>
                <w:bCs w:val="0"/>
                <w:szCs w:val="20"/>
              </w:rPr>
              <w:t xml:space="preserve"> Time </w:t>
            </w:r>
            <w:proofErr w:type="spellStart"/>
            <w:r w:rsidRPr="79843790">
              <w:rPr>
                <w:rFonts w:ascii="Arial" w:hAnsi="Arial" w:cs="Arial"/>
                <w:b w:val="0"/>
                <w:bCs w:val="0"/>
                <w:szCs w:val="20"/>
              </w:rPr>
              <w:t>Instructor</w:t>
            </w:r>
            <w:proofErr w:type="spellEnd"/>
            <w:r w:rsidRPr="79843790">
              <w:rPr>
                <w:rFonts w:ascii="Arial" w:hAnsi="Arial" w:cs="Arial"/>
                <w:b w:val="0"/>
                <w:bCs w:val="0"/>
                <w:szCs w:val="20"/>
              </w:rPr>
              <w:t xml:space="preserve"> </w:t>
            </w:r>
            <w:proofErr w:type="spellStart"/>
            <w:r w:rsidRPr="79843790">
              <w:rPr>
                <w:rFonts w:ascii="Arial" w:hAnsi="Arial" w:cs="Arial"/>
                <w:b w:val="0"/>
                <w:bCs w:val="0"/>
                <w:szCs w:val="20"/>
              </w:rPr>
              <w:t>Department</w:t>
            </w:r>
            <w:proofErr w:type="spellEnd"/>
            <w:r w:rsidRPr="79843790">
              <w:rPr>
                <w:rFonts w:ascii="Arial" w:hAnsi="Arial" w:cs="Arial"/>
                <w:b w:val="0"/>
                <w:bCs w:val="0"/>
                <w:szCs w:val="20"/>
              </w:rPr>
              <w:t xml:space="preserve"> of Basic </w:t>
            </w:r>
            <w:proofErr w:type="spellStart"/>
            <w:r w:rsidRPr="79843790">
              <w:rPr>
                <w:rFonts w:ascii="Arial" w:hAnsi="Arial" w:cs="Arial"/>
                <w:b w:val="0"/>
                <w:bCs w:val="0"/>
                <w:szCs w:val="20"/>
              </w:rPr>
              <w:t>Sciences</w:t>
            </w:r>
            <w:proofErr w:type="spellEnd"/>
            <w:r w:rsidRPr="79843790">
              <w:rPr>
                <w:rFonts w:ascii="Arial" w:hAnsi="Arial" w:cs="Arial"/>
                <w:b w:val="0"/>
                <w:bCs w:val="0"/>
                <w:szCs w:val="20"/>
              </w:rPr>
              <w:t xml:space="preserve"> TED </w:t>
            </w:r>
            <w:proofErr w:type="spellStart"/>
            <w:r w:rsidRPr="79843790">
              <w:rPr>
                <w:rFonts w:ascii="Arial" w:hAnsi="Arial" w:cs="Arial"/>
                <w:b w:val="0"/>
                <w:bCs w:val="0"/>
                <w:szCs w:val="20"/>
              </w:rPr>
              <w:t>University</w:t>
            </w:r>
            <w:proofErr w:type="spellEnd"/>
          </w:p>
        </w:tc>
      </w:tr>
    </w:tbl>
    <w:p w14:paraId="41C8F396" w14:textId="77777777" w:rsidR="00C27E37" w:rsidRDefault="00C27E37" w:rsidP="00C27E37">
      <w:pPr>
        <w:rPr>
          <w:sz w:val="22"/>
        </w:rPr>
      </w:pPr>
    </w:p>
    <w:p w14:paraId="72A3D3EC" w14:textId="77777777" w:rsidR="00C27E37" w:rsidRDefault="00C27E37" w:rsidP="00C27E37">
      <w:pPr>
        <w:rPr>
          <w:rFonts w:ascii="Arial" w:hAnsi="Arial" w:cs="Arial"/>
          <w:b/>
          <w:bCs/>
          <w:sz w:val="22"/>
        </w:rPr>
      </w:pPr>
    </w:p>
    <w:p w14:paraId="22206948" w14:textId="77777777" w:rsidR="00C27E37" w:rsidRPr="006C37A5" w:rsidRDefault="006C37A5" w:rsidP="00C27E37">
      <w:pPr>
        <w:rPr>
          <w:rFonts w:ascii="Arial" w:hAnsi="Arial" w:cs="Arial"/>
          <w:b/>
          <w:szCs w:val="22"/>
        </w:rPr>
      </w:pPr>
      <w:r w:rsidRPr="006C37A5">
        <w:rPr>
          <w:rFonts w:ascii="Arial" w:hAnsi="Arial" w:cs="Arial"/>
          <w:b/>
          <w:szCs w:val="22"/>
        </w:rPr>
        <w:t>RESEARCH INTEREST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5"/>
        <w:gridCol w:w="7708"/>
      </w:tblGrid>
      <w:tr w:rsidR="00C27E37" w:rsidRPr="00AD00B3" w14:paraId="54DEF081" w14:textId="77777777" w:rsidTr="79843790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649841BE" w14:textId="77777777" w:rsidR="00C27E37" w:rsidRPr="00AD00B3" w:rsidRDefault="00C27E37" w:rsidP="00AD00B3">
            <w:pPr>
              <w:pStyle w:val="Balk1"/>
              <w:rPr>
                <w:i w:val="0"/>
                <w:color w:val="000000"/>
                <w:u w:val="single"/>
              </w:rPr>
            </w:pPr>
            <w:r w:rsidRPr="00AD00B3">
              <w:rPr>
                <w:bCs w:val="0"/>
                <w:i w:val="0"/>
                <w:szCs w:val="18"/>
              </w:rPr>
              <w:t>1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15A3415A" w14:textId="19F155C4" w:rsidR="00C27E37" w:rsidRPr="00AD00B3" w:rsidRDefault="79843790" w:rsidP="79843790">
            <w:pPr>
              <w:spacing w:line="259" w:lineRule="auto"/>
              <w:rPr>
                <w:rFonts w:ascii="Arial" w:hAnsi="Arial" w:cs="Arial"/>
                <w:sz w:val="22"/>
                <w:szCs w:val="22"/>
              </w:rPr>
            </w:pPr>
            <w:r w:rsidRPr="79843790">
              <w:rPr>
                <w:rFonts w:ascii="Arial" w:hAnsi="Arial" w:cs="Arial"/>
                <w:sz w:val="22"/>
                <w:szCs w:val="22"/>
              </w:rPr>
              <w:t>Film, video production</w:t>
            </w:r>
          </w:p>
        </w:tc>
      </w:tr>
      <w:tr w:rsidR="00C27E37" w:rsidRPr="00AD00B3" w14:paraId="783CB4C7" w14:textId="77777777" w:rsidTr="79843790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18F999B5" w14:textId="77777777" w:rsidR="0034287D" w:rsidRPr="0034287D" w:rsidRDefault="00197C5B" w:rsidP="00AD00B3">
            <w:pPr>
              <w:rPr>
                <w:rFonts w:ascii="Arial" w:hAnsi="Arial" w:cs="Arial"/>
                <w:b/>
                <w:sz w:val="22"/>
                <w:szCs w:val="22"/>
                <w:lang w:val="tr-TR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tr-TR" w:eastAsia="tr-TR"/>
              </w:rPr>
              <w:t>2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4C186283" w14:textId="773961AF" w:rsidR="0034287D" w:rsidRPr="0034287D" w:rsidRDefault="00337964" w:rsidP="79843790">
            <w:pPr>
              <w:rPr>
                <w:rFonts w:ascii="Arial" w:hAnsi="Arial" w:cs="Arial"/>
                <w:sz w:val="22"/>
                <w:szCs w:val="22"/>
              </w:rPr>
            </w:pPr>
            <w:r w:rsidRPr="79843790">
              <w:rPr>
                <w:rFonts w:ascii="Arial" w:hAnsi="Arial" w:cs="Arial"/>
                <w:sz w:val="22"/>
                <w:szCs w:val="22"/>
              </w:rPr>
              <w:t xml:space="preserve">Immersive narratives </w:t>
            </w:r>
          </w:p>
        </w:tc>
      </w:tr>
      <w:tr w:rsidR="79843790" w14:paraId="057C80CB" w14:textId="77777777" w:rsidTr="79843790">
        <w:trPr>
          <w:trHeight w:val="454"/>
        </w:trPr>
        <w:tc>
          <w:tcPr>
            <w:tcW w:w="2095" w:type="dxa"/>
            <w:shd w:val="clear" w:color="auto" w:fill="auto"/>
            <w:vAlign w:val="center"/>
          </w:tcPr>
          <w:p w14:paraId="42834BF1" w14:textId="7A1B55E8" w:rsidR="79843790" w:rsidRDefault="79843790" w:rsidP="79843790">
            <w:pPr>
              <w:rPr>
                <w:rFonts w:ascii="Arial" w:hAnsi="Arial" w:cs="Arial"/>
                <w:b/>
                <w:bCs/>
                <w:lang w:val="tr-TR" w:eastAsia="tr-TR"/>
              </w:rPr>
            </w:pPr>
            <w:r w:rsidRPr="79843790">
              <w:rPr>
                <w:rFonts w:ascii="Arial" w:hAnsi="Arial" w:cs="Arial"/>
                <w:b/>
                <w:bCs/>
                <w:lang w:val="tr-TR" w:eastAsia="tr-TR"/>
              </w:rPr>
              <w:t>3</w:t>
            </w:r>
          </w:p>
        </w:tc>
        <w:tc>
          <w:tcPr>
            <w:tcW w:w="7708" w:type="dxa"/>
            <w:shd w:val="clear" w:color="auto" w:fill="auto"/>
            <w:vAlign w:val="center"/>
          </w:tcPr>
          <w:p w14:paraId="4D9F9688" w14:textId="3A4FCA7F" w:rsidR="79843790" w:rsidRDefault="79843790" w:rsidP="79843790">
            <w:pPr>
              <w:rPr>
                <w:rFonts w:ascii="Arial" w:hAnsi="Arial" w:cs="Arial"/>
              </w:rPr>
            </w:pPr>
            <w:r w:rsidRPr="79843790">
              <w:rPr>
                <w:rFonts w:ascii="Arial" w:hAnsi="Arial" w:cs="Arial"/>
              </w:rPr>
              <w:t>Non-fiction storytelling</w:t>
            </w:r>
          </w:p>
        </w:tc>
      </w:tr>
      <w:tr w:rsidR="79843790" w14:paraId="2378EFE5" w14:textId="77777777" w:rsidTr="79843790">
        <w:trPr>
          <w:trHeight w:val="454"/>
        </w:trPr>
        <w:tc>
          <w:tcPr>
            <w:tcW w:w="2095" w:type="dxa"/>
            <w:shd w:val="clear" w:color="auto" w:fill="auto"/>
            <w:vAlign w:val="center"/>
          </w:tcPr>
          <w:p w14:paraId="4E8E8BEC" w14:textId="408F20C2" w:rsidR="79843790" w:rsidRDefault="79843790" w:rsidP="79843790">
            <w:pPr>
              <w:rPr>
                <w:rFonts w:ascii="Arial" w:hAnsi="Arial" w:cs="Arial"/>
                <w:b/>
                <w:bCs/>
                <w:lang w:val="tr-TR" w:eastAsia="tr-TR"/>
              </w:rPr>
            </w:pPr>
            <w:r w:rsidRPr="79843790">
              <w:rPr>
                <w:rFonts w:ascii="Arial" w:hAnsi="Arial" w:cs="Arial"/>
                <w:b/>
                <w:bCs/>
                <w:lang w:val="tr-TR" w:eastAsia="tr-TR"/>
              </w:rPr>
              <w:t>4</w:t>
            </w:r>
          </w:p>
        </w:tc>
        <w:tc>
          <w:tcPr>
            <w:tcW w:w="7708" w:type="dxa"/>
            <w:shd w:val="clear" w:color="auto" w:fill="auto"/>
            <w:vAlign w:val="center"/>
          </w:tcPr>
          <w:p w14:paraId="0E87ED4E" w14:textId="4F0129CE" w:rsidR="79843790" w:rsidRDefault="79843790" w:rsidP="79843790">
            <w:pPr>
              <w:rPr>
                <w:rFonts w:ascii="Arial" w:hAnsi="Arial" w:cs="Arial"/>
              </w:rPr>
            </w:pPr>
            <w:r w:rsidRPr="79843790">
              <w:rPr>
                <w:rFonts w:ascii="Arial" w:hAnsi="Arial" w:cs="Arial"/>
              </w:rPr>
              <w:t>Civil society and media</w:t>
            </w:r>
          </w:p>
        </w:tc>
      </w:tr>
    </w:tbl>
    <w:p w14:paraId="0D0B940D" w14:textId="77777777" w:rsidR="0034287D" w:rsidRDefault="0034287D" w:rsidP="00124550">
      <w:pPr>
        <w:rPr>
          <w:rFonts w:ascii="Arial" w:hAnsi="Arial" w:cs="Arial"/>
          <w:sz w:val="22"/>
          <w:szCs w:val="20"/>
        </w:rPr>
      </w:pPr>
    </w:p>
    <w:p w14:paraId="0E27B00A" w14:textId="4FA944F8" w:rsidR="00337964" w:rsidRDefault="79843790" w:rsidP="00124550">
      <w:r w:rsidRPr="79843790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>CREATIVE WORK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7"/>
        <w:gridCol w:w="7706"/>
      </w:tblGrid>
      <w:tr w:rsidR="005A3BD1" w:rsidRPr="005A3BD1" w14:paraId="4CA142A3" w14:textId="77777777" w:rsidTr="79843790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60061E4C" w14:textId="77777777" w:rsidR="005A3BD1" w:rsidRPr="005A3BD1" w:rsidRDefault="005A3BD1" w:rsidP="005A3BD1">
            <w:pPr>
              <w:numPr>
                <w:ilvl w:val="0"/>
                <w:numId w:val="105"/>
              </w:numPr>
              <w:rPr>
                <w:rFonts w:ascii="Arial" w:hAnsi="Arial" w:cs="Arial"/>
                <w:b/>
                <w:iCs/>
                <w:sz w:val="22"/>
                <w:szCs w:val="20"/>
                <w:lang w:val="tr-TR"/>
              </w:rPr>
            </w:pPr>
          </w:p>
        </w:tc>
        <w:tc>
          <w:tcPr>
            <w:tcW w:w="7826" w:type="dxa"/>
            <w:shd w:val="clear" w:color="auto" w:fill="auto"/>
            <w:vAlign w:val="center"/>
          </w:tcPr>
          <w:p w14:paraId="22BDF469" w14:textId="7D374504" w:rsidR="005A3BD1" w:rsidRPr="005A3BD1" w:rsidRDefault="79843790" w:rsidP="005A3BD1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</w:rPr>
              <w:t>2019 – 2020</w:t>
            </w:r>
          </w:p>
          <w:p w14:paraId="75298613" w14:textId="3A05F193" w:rsidR="005A3BD1" w:rsidRPr="005A3BD1" w:rsidRDefault="79843790" w:rsidP="005A3BD1"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STGM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Birlikte</w:t>
            </w:r>
            <w:proofErr w:type="spellEnd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 Program Documentary</w:t>
            </w:r>
          </w:p>
          <w:p w14:paraId="44EAFD9C" w14:textId="731D7479" w:rsidR="005A3BD1" w:rsidRPr="005A3BD1" w:rsidRDefault="005A3BD1" w:rsidP="79843790">
            <w:pPr>
              <w:rPr>
                <w:rFonts w:ascii="Arial" w:hAnsi="Arial" w:cs="Arial"/>
              </w:rPr>
            </w:pPr>
          </w:p>
        </w:tc>
      </w:tr>
      <w:tr w:rsidR="005A3BD1" w:rsidRPr="005A3BD1" w14:paraId="1720ED2D" w14:textId="77777777" w:rsidTr="79843790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4B94D5A5" w14:textId="77777777" w:rsidR="005A3BD1" w:rsidRPr="005A3BD1" w:rsidRDefault="005A3BD1" w:rsidP="005A3BD1">
            <w:pPr>
              <w:numPr>
                <w:ilvl w:val="0"/>
                <w:numId w:val="105"/>
              </w:numPr>
              <w:rPr>
                <w:rFonts w:ascii="Arial" w:hAnsi="Arial" w:cs="Arial"/>
                <w:b/>
                <w:iCs/>
                <w:sz w:val="22"/>
                <w:szCs w:val="20"/>
                <w:lang w:val="tr-TR"/>
              </w:rPr>
            </w:pPr>
          </w:p>
        </w:tc>
        <w:tc>
          <w:tcPr>
            <w:tcW w:w="7826" w:type="dxa"/>
            <w:shd w:val="clear" w:color="auto" w:fill="auto"/>
            <w:vAlign w:val="center"/>
          </w:tcPr>
          <w:p w14:paraId="5CA841E1" w14:textId="5C75C0D7" w:rsidR="005A3BD1" w:rsidRDefault="79843790" w:rsidP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2013 – 2013</w:t>
            </w:r>
          </w:p>
          <w:p w14:paraId="2AFD11CF" w14:textId="7B58412C" w:rsidR="005A3BD1" w:rsidRDefault="79843790" w:rsidP="79843790"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Kafro</w:t>
            </w:r>
            <w:proofErr w:type="spellEnd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 My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village</w:t>
            </w:r>
            <w:proofErr w:type="spellEnd"/>
          </w:p>
          <w:p w14:paraId="3DEEC669" w14:textId="1C52808D" w:rsidR="005A3BD1" w:rsidRDefault="79843790" w:rsidP="79843790"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Commissioned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for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 xml:space="preserve"> Al </w:t>
            </w:r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Jazeera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Turk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) Doc-Color-HD-22’</w:t>
            </w:r>
          </w:p>
        </w:tc>
      </w:tr>
      <w:tr w:rsidR="005A3BD1" w:rsidRPr="005A3BD1" w14:paraId="3A83D4A9" w14:textId="77777777" w:rsidTr="79843790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3656B9AB" w14:textId="77777777" w:rsidR="005A3BD1" w:rsidRPr="005A3BD1" w:rsidRDefault="005A3BD1" w:rsidP="005A3BD1">
            <w:pPr>
              <w:numPr>
                <w:ilvl w:val="0"/>
                <w:numId w:val="105"/>
              </w:numPr>
              <w:rPr>
                <w:rFonts w:ascii="Arial" w:hAnsi="Arial" w:cs="Arial"/>
                <w:b/>
                <w:iCs/>
                <w:sz w:val="22"/>
                <w:szCs w:val="20"/>
                <w:lang w:val="tr-TR"/>
              </w:rPr>
            </w:pPr>
          </w:p>
        </w:tc>
        <w:tc>
          <w:tcPr>
            <w:tcW w:w="7826" w:type="dxa"/>
            <w:shd w:val="clear" w:color="auto" w:fill="auto"/>
            <w:vAlign w:val="center"/>
          </w:tcPr>
          <w:p w14:paraId="3828F7E1" w14:textId="4BBE6ED8" w:rsidR="005A3BD1" w:rsidRPr="00CA37B2" w:rsidRDefault="79843790" w:rsidP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2010 – 2010</w:t>
            </w:r>
          </w:p>
          <w:p w14:paraId="7BC800D9" w14:textId="56267A1F" w:rsidR="005A3BD1" w:rsidRPr="00CA37B2" w:rsidRDefault="79843790" w:rsidP="79843790"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While</w:t>
            </w:r>
            <w:proofErr w:type="spellEnd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Everyone</w:t>
            </w:r>
            <w:proofErr w:type="spellEnd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 Else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Sleeps</w:t>
            </w:r>
            <w:proofErr w:type="spellEnd"/>
          </w:p>
          <w:p w14:paraId="45FB0818" w14:textId="270B5458" w:rsidR="005A3BD1" w:rsidRPr="00CA37B2" w:rsidRDefault="79843790" w:rsidP="79843790"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Documentary-Color-HD-61</w:t>
            </w:r>
          </w:p>
        </w:tc>
      </w:tr>
      <w:tr w:rsidR="79843790" w14:paraId="5DF9D351" w14:textId="77777777" w:rsidTr="79843790">
        <w:trPr>
          <w:trHeight w:val="454"/>
        </w:trPr>
        <w:tc>
          <w:tcPr>
            <w:tcW w:w="2088" w:type="dxa"/>
            <w:shd w:val="clear" w:color="auto" w:fill="auto"/>
            <w:vAlign w:val="center"/>
          </w:tcPr>
          <w:p w14:paraId="0BD2D991" w14:textId="5D3B4DAB" w:rsidR="79843790" w:rsidRDefault="79843790" w:rsidP="79843790">
            <w:pPr>
              <w:rPr>
                <w:rFonts w:ascii="Arial" w:hAnsi="Arial" w:cs="Arial"/>
                <w:b/>
                <w:bCs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lang w:val="tr-TR"/>
              </w:rPr>
              <w:t xml:space="preserve">     4.</w:t>
            </w:r>
          </w:p>
        </w:tc>
        <w:tc>
          <w:tcPr>
            <w:tcW w:w="7715" w:type="dxa"/>
            <w:shd w:val="clear" w:color="auto" w:fill="auto"/>
            <w:vAlign w:val="center"/>
          </w:tcPr>
          <w:p w14:paraId="2F7C0780" w14:textId="24D1F287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2009 – 2009</w:t>
            </w:r>
          </w:p>
          <w:p w14:paraId="5F37AB1A" w14:textId="17709231" w:rsidR="79843790" w:rsidRDefault="79843790"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Shell</w:t>
            </w:r>
          </w:p>
          <w:p w14:paraId="655516F4" w14:textId="6F991F03" w:rsidR="79843790" w:rsidRDefault="79843790" w:rsidP="79843790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</w:pPr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Music Video-HD-</w:t>
            </w:r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Color</w:t>
            </w:r>
            <w:proofErr w:type="spellEnd"/>
          </w:p>
        </w:tc>
      </w:tr>
      <w:tr w:rsidR="79843790" w14:paraId="678DF3DD" w14:textId="77777777" w:rsidTr="79843790">
        <w:trPr>
          <w:trHeight w:val="454"/>
        </w:trPr>
        <w:tc>
          <w:tcPr>
            <w:tcW w:w="2088" w:type="dxa"/>
            <w:shd w:val="clear" w:color="auto" w:fill="auto"/>
            <w:vAlign w:val="center"/>
          </w:tcPr>
          <w:p w14:paraId="1FAF228F" w14:textId="14EDD671" w:rsidR="79843790" w:rsidRDefault="79843790" w:rsidP="79843790">
            <w:pPr>
              <w:rPr>
                <w:rFonts w:ascii="Arial" w:hAnsi="Arial" w:cs="Arial"/>
                <w:b/>
                <w:bCs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lang w:val="tr-TR"/>
              </w:rPr>
              <w:t xml:space="preserve">    5.</w:t>
            </w:r>
          </w:p>
        </w:tc>
        <w:tc>
          <w:tcPr>
            <w:tcW w:w="7715" w:type="dxa"/>
            <w:shd w:val="clear" w:color="auto" w:fill="auto"/>
            <w:vAlign w:val="center"/>
          </w:tcPr>
          <w:p w14:paraId="1B139BAB" w14:textId="5B4F2B56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2009 – 2009</w:t>
            </w:r>
          </w:p>
          <w:p w14:paraId="370E9C2B" w14:textId="3BA218EA" w:rsidR="79843790" w:rsidRDefault="79843790"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Bir Yanım Mersin</w:t>
            </w:r>
          </w:p>
          <w:p w14:paraId="2D668CA9" w14:textId="5E89BA66" w:rsidR="79843790" w:rsidRDefault="79843790"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lastRenderedPageBreak/>
              <w:t>Music Video-HD-Color-4’</w:t>
            </w:r>
          </w:p>
        </w:tc>
      </w:tr>
      <w:tr w:rsidR="79843790" w14:paraId="2C1F7A8B" w14:textId="77777777" w:rsidTr="79843790">
        <w:trPr>
          <w:trHeight w:val="454"/>
        </w:trPr>
        <w:tc>
          <w:tcPr>
            <w:tcW w:w="2088" w:type="dxa"/>
            <w:shd w:val="clear" w:color="auto" w:fill="auto"/>
            <w:vAlign w:val="center"/>
          </w:tcPr>
          <w:p w14:paraId="7E45A1A1" w14:textId="36313B32" w:rsidR="79843790" w:rsidRDefault="79843790" w:rsidP="79843790">
            <w:pPr>
              <w:rPr>
                <w:rFonts w:ascii="Arial" w:hAnsi="Arial" w:cs="Arial"/>
                <w:b/>
                <w:bCs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lang w:val="tr-TR"/>
              </w:rPr>
              <w:lastRenderedPageBreak/>
              <w:t xml:space="preserve">    6.</w:t>
            </w:r>
          </w:p>
        </w:tc>
        <w:tc>
          <w:tcPr>
            <w:tcW w:w="7715" w:type="dxa"/>
            <w:shd w:val="clear" w:color="auto" w:fill="auto"/>
            <w:vAlign w:val="center"/>
          </w:tcPr>
          <w:p w14:paraId="0169B1F1" w14:textId="11EF708A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2007 – 2007</w:t>
            </w:r>
          </w:p>
          <w:p w14:paraId="30A10E04" w14:textId="0B91E4C8" w:rsidR="79843790" w:rsidRDefault="79843790"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TT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Custom</w:t>
            </w:r>
            <w:proofErr w:type="spellEnd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Choppers</w:t>
            </w:r>
            <w:proofErr w:type="spellEnd"/>
          </w:p>
          <w:p w14:paraId="7492469C" w14:textId="43CB98C0" w:rsidR="79843790" w:rsidRDefault="79843790"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Interstitial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for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Discovery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 xml:space="preserve"> Channel - </w:t>
            </w:r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Color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 xml:space="preserve"> - HD - 2'</w:t>
            </w:r>
          </w:p>
        </w:tc>
      </w:tr>
      <w:tr w:rsidR="79843790" w14:paraId="568C4D3C" w14:textId="77777777" w:rsidTr="79843790">
        <w:trPr>
          <w:trHeight w:val="454"/>
        </w:trPr>
        <w:tc>
          <w:tcPr>
            <w:tcW w:w="2088" w:type="dxa"/>
            <w:shd w:val="clear" w:color="auto" w:fill="auto"/>
            <w:vAlign w:val="center"/>
          </w:tcPr>
          <w:p w14:paraId="304AA28E" w14:textId="26450DDC" w:rsidR="79843790" w:rsidRDefault="79843790" w:rsidP="79843790">
            <w:pPr>
              <w:rPr>
                <w:rFonts w:ascii="Arial" w:hAnsi="Arial" w:cs="Arial"/>
                <w:b/>
                <w:bCs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lang w:val="tr-TR"/>
              </w:rPr>
              <w:t xml:space="preserve">    7.</w:t>
            </w:r>
          </w:p>
        </w:tc>
        <w:tc>
          <w:tcPr>
            <w:tcW w:w="7715" w:type="dxa"/>
            <w:shd w:val="clear" w:color="auto" w:fill="auto"/>
            <w:vAlign w:val="center"/>
          </w:tcPr>
          <w:p w14:paraId="108D5057" w14:textId="26ED2385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2007 – 2007</w:t>
            </w:r>
          </w:p>
          <w:p w14:paraId="7D12977C" w14:textId="4F07FBFB" w:rsidR="79843790" w:rsidRDefault="79843790"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Pimp</w:t>
            </w:r>
            <w:proofErr w:type="spellEnd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 My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Moped</w:t>
            </w:r>
            <w:proofErr w:type="spellEnd"/>
          </w:p>
          <w:p w14:paraId="4AD1B468" w14:textId="07400A43" w:rsidR="79843790" w:rsidRDefault="79843790"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Interstitial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for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Discovery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 xml:space="preserve"> Channel - </w:t>
            </w:r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Color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- HD - 2'</w:t>
            </w:r>
          </w:p>
        </w:tc>
      </w:tr>
      <w:tr w:rsidR="79843790" w14:paraId="657270F7" w14:textId="77777777" w:rsidTr="79843790">
        <w:trPr>
          <w:trHeight w:val="454"/>
        </w:trPr>
        <w:tc>
          <w:tcPr>
            <w:tcW w:w="2088" w:type="dxa"/>
            <w:shd w:val="clear" w:color="auto" w:fill="auto"/>
            <w:vAlign w:val="center"/>
          </w:tcPr>
          <w:p w14:paraId="575D22F7" w14:textId="62F7EC96" w:rsidR="79843790" w:rsidRDefault="79843790" w:rsidP="79843790">
            <w:pPr>
              <w:rPr>
                <w:rFonts w:ascii="Arial" w:hAnsi="Arial" w:cs="Arial"/>
                <w:b/>
                <w:bCs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lang w:val="tr-TR"/>
              </w:rPr>
              <w:t xml:space="preserve">    8.</w:t>
            </w:r>
          </w:p>
        </w:tc>
        <w:tc>
          <w:tcPr>
            <w:tcW w:w="7715" w:type="dxa"/>
            <w:shd w:val="clear" w:color="auto" w:fill="auto"/>
            <w:vAlign w:val="center"/>
          </w:tcPr>
          <w:p w14:paraId="3B337E72" w14:textId="4C65B909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2004 – 2004</w:t>
            </w:r>
          </w:p>
          <w:p w14:paraId="632421FA" w14:textId="0D0E6DCF" w:rsidR="79843790" w:rsidRDefault="79843790"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Fragment</w:t>
            </w:r>
            <w:proofErr w:type="spellEnd"/>
          </w:p>
          <w:p w14:paraId="66EC5849" w14:textId="13536D48" w:rsidR="79843790" w:rsidRDefault="79843790"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Color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- 14’-DV</w:t>
            </w:r>
          </w:p>
        </w:tc>
      </w:tr>
      <w:tr w:rsidR="79843790" w14:paraId="2EFD0529" w14:textId="77777777" w:rsidTr="79843790">
        <w:trPr>
          <w:trHeight w:val="454"/>
        </w:trPr>
        <w:tc>
          <w:tcPr>
            <w:tcW w:w="2088" w:type="dxa"/>
            <w:shd w:val="clear" w:color="auto" w:fill="auto"/>
            <w:vAlign w:val="center"/>
          </w:tcPr>
          <w:p w14:paraId="4DAFBE3B" w14:textId="2572F4B0" w:rsidR="79843790" w:rsidRDefault="79843790" w:rsidP="79843790">
            <w:pPr>
              <w:rPr>
                <w:rFonts w:ascii="Arial" w:hAnsi="Arial" w:cs="Arial"/>
                <w:b/>
                <w:bCs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lang w:val="tr-TR"/>
              </w:rPr>
              <w:t xml:space="preserve">    9.</w:t>
            </w:r>
          </w:p>
        </w:tc>
        <w:tc>
          <w:tcPr>
            <w:tcW w:w="7715" w:type="dxa"/>
            <w:shd w:val="clear" w:color="auto" w:fill="auto"/>
            <w:vAlign w:val="center"/>
          </w:tcPr>
          <w:p w14:paraId="320B71FC" w14:textId="2B8E2293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2003 – 2003</w:t>
            </w:r>
          </w:p>
          <w:p w14:paraId="6BF984A7" w14:textId="03EC4B43" w:rsidR="79843790" w:rsidRDefault="79843790"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Lost</w:t>
            </w:r>
            <w:proofErr w:type="spellEnd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Satellite</w:t>
            </w:r>
            <w:proofErr w:type="spellEnd"/>
          </w:p>
          <w:p w14:paraId="28061040" w14:textId="47784D79" w:rsidR="79843790" w:rsidRDefault="79843790"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music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 xml:space="preserve"> video- Color-4’-DV</w:t>
            </w:r>
          </w:p>
        </w:tc>
      </w:tr>
      <w:tr w:rsidR="79843790" w14:paraId="4C962675" w14:textId="77777777" w:rsidTr="79843790">
        <w:trPr>
          <w:trHeight w:val="454"/>
        </w:trPr>
        <w:tc>
          <w:tcPr>
            <w:tcW w:w="2088" w:type="dxa"/>
            <w:shd w:val="clear" w:color="auto" w:fill="auto"/>
            <w:vAlign w:val="center"/>
          </w:tcPr>
          <w:p w14:paraId="1332B1BE" w14:textId="78122AF9" w:rsidR="79843790" w:rsidRDefault="79843790" w:rsidP="79843790">
            <w:pPr>
              <w:rPr>
                <w:rFonts w:ascii="Arial" w:hAnsi="Arial" w:cs="Arial"/>
                <w:b/>
                <w:bCs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lang w:val="tr-TR"/>
              </w:rPr>
              <w:t xml:space="preserve">   10.</w:t>
            </w:r>
          </w:p>
        </w:tc>
        <w:tc>
          <w:tcPr>
            <w:tcW w:w="7715" w:type="dxa"/>
            <w:shd w:val="clear" w:color="auto" w:fill="auto"/>
            <w:vAlign w:val="center"/>
          </w:tcPr>
          <w:p w14:paraId="39018572" w14:textId="70AC6117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2003 – 2003</w:t>
            </w:r>
          </w:p>
          <w:p w14:paraId="03BC540D" w14:textId="42D0095A" w:rsidR="79843790" w:rsidRDefault="79843790"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Eko</w:t>
            </w:r>
          </w:p>
          <w:p w14:paraId="4A5733F9" w14:textId="5EE2E810" w:rsidR="79843790" w:rsidRDefault="79843790"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Color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- 9’ - DV</w:t>
            </w:r>
          </w:p>
        </w:tc>
      </w:tr>
      <w:tr w:rsidR="79843790" w14:paraId="0CE4C464" w14:textId="77777777" w:rsidTr="79843790">
        <w:trPr>
          <w:trHeight w:val="454"/>
        </w:trPr>
        <w:tc>
          <w:tcPr>
            <w:tcW w:w="2088" w:type="dxa"/>
            <w:shd w:val="clear" w:color="auto" w:fill="auto"/>
            <w:vAlign w:val="center"/>
          </w:tcPr>
          <w:p w14:paraId="5A84C901" w14:textId="6B2AC5EB" w:rsidR="79843790" w:rsidRDefault="79843790" w:rsidP="79843790">
            <w:pPr>
              <w:rPr>
                <w:rFonts w:ascii="Arial" w:hAnsi="Arial" w:cs="Arial"/>
                <w:b/>
                <w:bCs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lang w:val="tr-TR"/>
              </w:rPr>
              <w:t xml:space="preserve">   11.</w:t>
            </w:r>
          </w:p>
        </w:tc>
        <w:tc>
          <w:tcPr>
            <w:tcW w:w="7715" w:type="dxa"/>
            <w:shd w:val="clear" w:color="auto" w:fill="auto"/>
            <w:vAlign w:val="center"/>
          </w:tcPr>
          <w:p w14:paraId="0CCD0401" w14:textId="4938F75A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2002 – 2002</w:t>
            </w:r>
          </w:p>
          <w:p w14:paraId="71A18062" w14:textId="71362112" w:rsidR="79843790" w:rsidRDefault="79843790" w:rsidP="79843790">
            <w:pPr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</w:pPr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T-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Vital</w:t>
            </w:r>
            <w:proofErr w:type="spellEnd"/>
          </w:p>
        </w:tc>
      </w:tr>
      <w:tr w:rsidR="79843790" w14:paraId="0703FFD6" w14:textId="77777777" w:rsidTr="79843790">
        <w:trPr>
          <w:trHeight w:val="454"/>
        </w:trPr>
        <w:tc>
          <w:tcPr>
            <w:tcW w:w="2088" w:type="dxa"/>
            <w:shd w:val="clear" w:color="auto" w:fill="auto"/>
            <w:vAlign w:val="center"/>
          </w:tcPr>
          <w:p w14:paraId="17D1222E" w14:textId="498E5E21" w:rsidR="79843790" w:rsidRDefault="79843790" w:rsidP="79843790">
            <w:pPr>
              <w:rPr>
                <w:rFonts w:ascii="Arial" w:hAnsi="Arial" w:cs="Arial"/>
                <w:b/>
                <w:bCs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lang w:val="tr-TR"/>
              </w:rPr>
              <w:t xml:space="preserve">   12.</w:t>
            </w:r>
          </w:p>
        </w:tc>
        <w:tc>
          <w:tcPr>
            <w:tcW w:w="7715" w:type="dxa"/>
            <w:shd w:val="clear" w:color="auto" w:fill="auto"/>
            <w:vAlign w:val="center"/>
          </w:tcPr>
          <w:p w14:paraId="55DDAB14" w14:textId="47FCC72A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2002 – 2002</w:t>
            </w:r>
          </w:p>
          <w:p w14:paraId="035657D3" w14:textId="59BCD223" w:rsidR="79843790" w:rsidRDefault="79843790"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Inertia</w:t>
            </w:r>
            <w:proofErr w:type="spellEnd"/>
          </w:p>
          <w:p w14:paraId="7D5ACE29" w14:textId="036B53EA" w:rsidR="79843790" w:rsidRDefault="79843790"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Color-3’- DV</w:t>
            </w:r>
          </w:p>
        </w:tc>
      </w:tr>
      <w:tr w:rsidR="79843790" w14:paraId="6046535B" w14:textId="77777777" w:rsidTr="79843790">
        <w:trPr>
          <w:trHeight w:val="454"/>
        </w:trPr>
        <w:tc>
          <w:tcPr>
            <w:tcW w:w="2088" w:type="dxa"/>
            <w:shd w:val="clear" w:color="auto" w:fill="auto"/>
            <w:vAlign w:val="center"/>
          </w:tcPr>
          <w:p w14:paraId="5BF5B9C7" w14:textId="1DAFA139" w:rsidR="79843790" w:rsidRDefault="79843790" w:rsidP="79843790">
            <w:pPr>
              <w:rPr>
                <w:rFonts w:ascii="Arial" w:hAnsi="Arial" w:cs="Arial"/>
                <w:b/>
                <w:bCs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lang w:val="tr-TR"/>
              </w:rPr>
              <w:t xml:space="preserve">   13.</w:t>
            </w:r>
          </w:p>
        </w:tc>
        <w:tc>
          <w:tcPr>
            <w:tcW w:w="7715" w:type="dxa"/>
            <w:shd w:val="clear" w:color="auto" w:fill="auto"/>
            <w:vAlign w:val="center"/>
          </w:tcPr>
          <w:p w14:paraId="33C81A16" w14:textId="259F3D63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2002 – 2002</w:t>
            </w:r>
          </w:p>
          <w:p w14:paraId="15C0DFAA" w14:textId="3922655E" w:rsidR="79843790" w:rsidRDefault="79843790"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Timeless</w:t>
            </w:r>
            <w:proofErr w:type="spellEnd"/>
          </w:p>
          <w:p w14:paraId="0810F8DA" w14:textId="0EAB9C76" w:rsidR="79843790" w:rsidRDefault="79843790"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BW – 8’ – DV</w:t>
            </w:r>
          </w:p>
        </w:tc>
      </w:tr>
      <w:tr w:rsidR="79843790" w14:paraId="197B2873" w14:textId="77777777" w:rsidTr="79843790">
        <w:trPr>
          <w:trHeight w:val="454"/>
        </w:trPr>
        <w:tc>
          <w:tcPr>
            <w:tcW w:w="2088" w:type="dxa"/>
            <w:shd w:val="clear" w:color="auto" w:fill="auto"/>
            <w:vAlign w:val="center"/>
          </w:tcPr>
          <w:p w14:paraId="0E3DC7D5" w14:textId="3CAAF905" w:rsidR="79843790" w:rsidRDefault="79843790" w:rsidP="79843790">
            <w:pPr>
              <w:rPr>
                <w:rFonts w:ascii="Arial" w:hAnsi="Arial" w:cs="Arial"/>
                <w:b/>
                <w:bCs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lang w:val="tr-TR"/>
              </w:rPr>
              <w:t xml:space="preserve">   14.</w:t>
            </w:r>
          </w:p>
        </w:tc>
        <w:tc>
          <w:tcPr>
            <w:tcW w:w="7715" w:type="dxa"/>
            <w:shd w:val="clear" w:color="auto" w:fill="auto"/>
            <w:vAlign w:val="center"/>
          </w:tcPr>
          <w:p w14:paraId="2659E9F2" w14:textId="7FFE94B4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2001 – 2001</w:t>
            </w:r>
          </w:p>
          <w:p w14:paraId="5029FA0D" w14:textId="415FA6DF" w:rsidR="79843790" w:rsidRDefault="79843790"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Haber-Dar</w:t>
            </w:r>
          </w:p>
          <w:p w14:paraId="6E6375E4" w14:textId="5675A1EA" w:rsidR="79843790" w:rsidRDefault="79843790"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Color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- 8’– DV</w:t>
            </w:r>
          </w:p>
        </w:tc>
      </w:tr>
      <w:tr w:rsidR="79843790" w14:paraId="24C357D2" w14:textId="77777777" w:rsidTr="79843790">
        <w:trPr>
          <w:trHeight w:val="454"/>
        </w:trPr>
        <w:tc>
          <w:tcPr>
            <w:tcW w:w="2088" w:type="dxa"/>
            <w:shd w:val="clear" w:color="auto" w:fill="auto"/>
            <w:vAlign w:val="center"/>
          </w:tcPr>
          <w:p w14:paraId="6B70C550" w14:textId="5523932D" w:rsidR="79843790" w:rsidRDefault="79843790" w:rsidP="79843790">
            <w:pPr>
              <w:rPr>
                <w:rFonts w:ascii="Arial" w:hAnsi="Arial" w:cs="Arial"/>
                <w:b/>
                <w:bCs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lang w:val="tr-TR"/>
              </w:rPr>
              <w:t xml:space="preserve">   15.</w:t>
            </w:r>
          </w:p>
        </w:tc>
        <w:tc>
          <w:tcPr>
            <w:tcW w:w="7715" w:type="dxa"/>
            <w:shd w:val="clear" w:color="auto" w:fill="auto"/>
            <w:vAlign w:val="center"/>
          </w:tcPr>
          <w:p w14:paraId="3C6C60DF" w14:textId="224C2855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2000 – 2000</w:t>
            </w:r>
          </w:p>
          <w:p w14:paraId="6551A61C" w14:textId="31E63ABF" w:rsidR="79843790" w:rsidRDefault="79843790"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Continuous</w:t>
            </w:r>
            <w:proofErr w:type="spellEnd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Circle</w:t>
            </w:r>
            <w:proofErr w:type="spellEnd"/>
          </w:p>
          <w:p w14:paraId="4F097C91" w14:textId="4F9190F2" w:rsidR="79843790" w:rsidRDefault="79843790"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Color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 xml:space="preserve"> – 12’ – DV</w:t>
            </w:r>
          </w:p>
        </w:tc>
      </w:tr>
      <w:tr w:rsidR="79843790" w14:paraId="19CE4EE4" w14:textId="77777777" w:rsidTr="79843790">
        <w:trPr>
          <w:trHeight w:val="454"/>
        </w:trPr>
        <w:tc>
          <w:tcPr>
            <w:tcW w:w="2088" w:type="dxa"/>
            <w:shd w:val="clear" w:color="auto" w:fill="auto"/>
            <w:vAlign w:val="center"/>
          </w:tcPr>
          <w:p w14:paraId="2F3E2DCD" w14:textId="11090D6B" w:rsidR="79843790" w:rsidRDefault="79843790" w:rsidP="79843790">
            <w:pPr>
              <w:rPr>
                <w:rFonts w:ascii="Arial" w:hAnsi="Arial" w:cs="Arial"/>
                <w:b/>
                <w:bCs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lang w:val="tr-TR"/>
              </w:rPr>
              <w:t xml:space="preserve">   16.</w:t>
            </w:r>
          </w:p>
        </w:tc>
        <w:tc>
          <w:tcPr>
            <w:tcW w:w="7715" w:type="dxa"/>
            <w:shd w:val="clear" w:color="auto" w:fill="auto"/>
            <w:vAlign w:val="center"/>
          </w:tcPr>
          <w:p w14:paraId="1C9C5F7C" w14:textId="2431FBE2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1999 – 1999</w:t>
            </w:r>
          </w:p>
          <w:p w14:paraId="1B5515E3" w14:textId="5139DA67" w:rsidR="79843790" w:rsidRDefault="79843790"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24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Hours</w:t>
            </w:r>
            <w:proofErr w:type="spellEnd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 24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Poses</w:t>
            </w:r>
            <w:proofErr w:type="spellEnd"/>
          </w:p>
          <w:p w14:paraId="4DBD25D1" w14:textId="64142AF5" w:rsidR="79843790" w:rsidRDefault="79843790"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Color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– 8’ – Hi-8</w:t>
            </w:r>
          </w:p>
        </w:tc>
      </w:tr>
    </w:tbl>
    <w:p w14:paraId="049F31CB" w14:textId="77777777" w:rsidR="004C274C" w:rsidRDefault="004C274C" w:rsidP="00124550">
      <w:pPr>
        <w:rPr>
          <w:rFonts w:ascii="Arial" w:hAnsi="Arial" w:cs="Arial"/>
          <w:sz w:val="22"/>
          <w:szCs w:val="20"/>
        </w:rPr>
      </w:pPr>
    </w:p>
    <w:p w14:paraId="53128261" w14:textId="15D6FCA8" w:rsidR="005A3BD1" w:rsidRDefault="79843790" w:rsidP="79843790">
      <w:pPr>
        <w:rPr>
          <w:rFonts w:ascii="Arial" w:hAnsi="Arial" w:cs="Arial"/>
          <w:b/>
          <w:bCs/>
          <w:sz w:val="22"/>
          <w:szCs w:val="22"/>
        </w:rPr>
      </w:pPr>
      <w:r w:rsidRPr="79843790">
        <w:rPr>
          <w:rFonts w:ascii="Arial" w:hAnsi="Arial" w:cs="Arial"/>
          <w:b/>
          <w:bCs/>
        </w:rPr>
        <w:t>CONFERENCES AND SEMINAR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6"/>
        <w:gridCol w:w="7707"/>
      </w:tblGrid>
      <w:tr w:rsidR="005A3BD1" w:rsidRPr="005A3BD1" w14:paraId="1462165E" w14:textId="77777777" w:rsidTr="79843790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62486C05" w14:textId="77777777" w:rsidR="005A3BD1" w:rsidRPr="005A3BD1" w:rsidRDefault="005A3BD1" w:rsidP="005A3BD1">
            <w:pPr>
              <w:numPr>
                <w:ilvl w:val="0"/>
                <w:numId w:val="106"/>
              </w:numPr>
              <w:rPr>
                <w:rFonts w:ascii="Arial" w:hAnsi="Arial" w:cs="Arial"/>
                <w:b/>
                <w:iCs/>
                <w:sz w:val="22"/>
                <w:szCs w:val="20"/>
                <w:lang w:val="tr-TR"/>
              </w:rPr>
            </w:pPr>
          </w:p>
        </w:tc>
        <w:tc>
          <w:tcPr>
            <w:tcW w:w="7826" w:type="dxa"/>
            <w:shd w:val="clear" w:color="auto" w:fill="auto"/>
            <w:vAlign w:val="center"/>
          </w:tcPr>
          <w:p w14:paraId="67B62F10" w14:textId="60416BEC" w:rsidR="005A3BD1" w:rsidRPr="005A3BD1" w:rsidRDefault="79843790" w:rsidP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</w:rPr>
              <w:t>01/10/2004 – 16/12/2014 – Online</w:t>
            </w:r>
          </w:p>
          <w:p w14:paraId="150EAFA1" w14:textId="24645706" w:rsidR="005A3BD1" w:rsidRPr="005A3BD1" w:rsidRDefault="79843790" w:rsidP="79843790"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Introduction to Human Rights Education</w:t>
            </w:r>
          </w:p>
          <w:p w14:paraId="37DBDC6D" w14:textId="1A4366F4" w:rsidR="005A3BD1" w:rsidRPr="005A3BD1" w:rsidRDefault="005A3BD1" w:rsidP="79843790">
            <w:pPr>
              <w:pStyle w:val="AralkYok"/>
              <w:rPr>
                <w:rFonts w:ascii="Arial" w:hAnsi="Arial" w:cs="Arial"/>
                <w:lang w:val="en-US"/>
              </w:rPr>
            </w:pPr>
          </w:p>
        </w:tc>
      </w:tr>
      <w:tr w:rsidR="005A3BD1" w14:paraId="34CFDDDD" w14:textId="77777777" w:rsidTr="79843790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4101652C" w14:textId="77777777" w:rsidR="005A3BD1" w:rsidRPr="005A3BD1" w:rsidRDefault="005A3BD1" w:rsidP="005A3BD1">
            <w:pPr>
              <w:numPr>
                <w:ilvl w:val="0"/>
                <w:numId w:val="106"/>
              </w:numPr>
              <w:rPr>
                <w:rFonts w:ascii="Arial" w:hAnsi="Arial" w:cs="Arial"/>
                <w:b/>
                <w:iCs/>
                <w:sz w:val="22"/>
                <w:szCs w:val="20"/>
                <w:lang w:val="tr-TR"/>
              </w:rPr>
            </w:pPr>
          </w:p>
        </w:tc>
        <w:tc>
          <w:tcPr>
            <w:tcW w:w="7826" w:type="dxa"/>
            <w:shd w:val="clear" w:color="auto" w:fill="auto"/>
            <w:vAlign w:val="center"/>
          </w:tcPr>
          <w:p w14:paraId="21361684" w14:textId="35D8D255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 xml:space="preserve">01/01/2009 – 01/12/2009 – </w:t>
            </w:r>
            <w:proofErr w:type="spellStart"/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Istanbul</w:t>
            </w:r>
            <w:proofErr w:type="spellEnd"/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 xml:space="preserve">, </w:t>
            </w:r>
            <w:proofErr w:type="spellStart"/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Izmir</w:t>
            </w:r>
            <w:proofErr w:type="spellEnd"/>
          </w:p>
          <w:p w14:paraId="2CC9FC07" w14:textId="010C327E" w:rsidR="79843790" w:rsidRDefault="79843790"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Greenhouse</w:t>
            </w:r>
            <w:proofErr w:type="spellEnd"/>
          </w:p>
          <w:p w14:paraId="25C5D31B" w14:textId="2A05ACCF" w:rsidR="79843790" w:rsidRDefault="79843790"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 xml:space="preserve">EU </w:t>
            </w:r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Funded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Documentary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 xml:space="preserve"> Film Development Workshop</w:t>
            </w:r>
          </w:p>
          <w:p w14:paraId="4B99056E" w14:textId="77777777" w:rsidR="005A3BD1" w:rsidRDefault="005A3BD1" w:rsidP="005A3BD1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79843790" w14:paraId="40B21CA4" w14:textId="77777777" w:rsidTr="79843790">
        <w:trPr>
          <w:trHeight w:val="930"/>
        </w:trPr>
        <w:tc>
          <w:tcPr>
            <w:tcW w:w="2093" w:type="dxa"/>
            <w:shd w:val="clear" w:color="auto" w:fill="auto"/>
            <w:vAlign w:val="center"/>
          </w:tcPr>
          <w:p w14:paraId="1FC07EFE" w14:textId="64A65A06" w:rsidR="79843790" w:rsidRDefault="79843790" w:rsidP="79843790">
            <w:pPr>
              <w:spacing w:line="259" w:lineRule="auto"/>
              <w:rPr>
                <w:rFonts w:ascii="Arial" w:hAnsi="Arial" w:cs="Arial"/>
                <w:b/>
                <w:bCs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lang w:val="tr-TR"/>
              </w:rPr>
              <w:t xml:space="preserve">      3.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59FB9C22" w14:textId="08113487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 xml:space="preserve">10/03/2008 – 15/03/2008 – </w:t>
            </w:r>
            <w:proofErr w:type="spellStart"/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Potsdam</w:t>
            </w:r>
            <w:proofErr w:type="spellEnd"/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 xml:space="preserve"> - Germany</w:t>
            </w:r>
          </w:p>
          <w:p w14:paraId="48513350" w14:textId="4F360497" w:rsidR="79843790" w:rsidRDefault="79843790"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Insight</w:t>
            </w:r>
            <w:proofErr w:type="spellEnd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Out</w:t>
            </w:r>
            <w:proofErr w:type="spellEnd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 HFF Academy</w:t>
            </w:r>
          </w:p>
          <w:p w14:paraId="63CBBC43" w14:textId="4B52832D" w:rsidR="79843790" w:rsidRDefault="79843790"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Digital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Production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Methods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for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Cinema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and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 xml:space="preserve"> T.V (</w:t>
            </w:r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with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 xml:space="preserve"> EBU </w:t>
            </w:r>
            <w:proofErr w:type="spellStart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scholarship</w:t>
            </w:r>
            <w:proofErr w:type="spellEnd"/>
            <w:r w:rsidRPr="7984379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tr-TR"/>
              </w:rPr>
              <w:t>)</w:t>
            </w:r>
          </w:p>
        </w:tc>
      </w:tr>
      <w:tr w:rsidR="79843790" w14:paraId="5F28D535" w14:textId="77777777" w:rsidTr="79843790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7E332184" w14:textId="419F6F24" w:rsidR="79843790" w:rsidRDefault="79843790" w:rsidP="79843790">
            <w:pPr>
              <w:spacing w:line="259" w:lineRule="auto"/>
              <w:rPr>
                <w:rFonts w:ascii="Arial" w:hAnsi="Arial" w:cs="Arial"/>
                <w:b/>
                <w:bCs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lang w:val="tr-TR"/>
              </w:rPr>
              <w:t xml:space="preserve">      4.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333B2D97" w14:textId="728395E5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05/02/2004 – 15/02/2004 – Berlin- Germany</w:t>
            </w:r>
          </w:p>
          <w:p w14:paraId="10325F34" w14:textId="6F11142E" w:rsidR="79843790" w:rsidRDefault="79843790" w:rsidP="79843790">
            <w:pPr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</w:pP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Berlinale</w:t>
            </w:r>
            <w:proofErr w:type="spellEnd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Talent</w:t>
            </w:r>
            <w:proofErr w:type="spellEnd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Campus</w:t>
            </w:r>
            <w:proofErr w:type="spellEnd"/>
          </w:p>
        </w:tc>
      </w:tr>
    </w:tbl>
    <w:p w14:paraId="1299C43A" w14:textId="77777777" w:rsidR="005A3BD1" w:rsidRPr="005A3BD1" w:rsidRDefault="005A3BD1" w:rsidP="79843790">
      <w:pPr>
        <w:rPr>
          <w:rFonts w:ascii="Arial" w:hAnsi="Arial" w:cs="Arial"/>
          <w:b/>
          <w:bCs/>
          <w:sz w:val="22"/>
          <w:szCs w:val="22"/>
        </w:rPr>
      </w:pPr>
    </w:p>
    <w:p w14:paraId="7C1BC252" w14:textId="0D9DE005" w:rsidR="79843790" w:rsidRDefault="79843790" w:rsidP="79843790">
      <w:pPr>
        <w:rPr>
          <w:rFonts w:ascii="Arial" w:hAnsi="Arial" w:cs="Arial"/>
          <w:b/>
          <w:bCs/>
        </w:rPr>
      </w:pPr>
    </w:p>
    <w:p w14:paraId="28E2C17F" w14:textId="480473A1" w:rsidR="79843790" w:rsidRDefault="79843790">
      <w:r w:rsidRPr="79843790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>HONOURS AND AWARD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3"/>
        <w:gridCol w:w="7710"/>
      </w:tblGrid>
      <w:tr w:rsidR="79843790" w14:paraId="6498EFFC" w14:textId="77777777" w:rsidTr="79843790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0F84DE26" w14:textId="1C1A7738" w:rsidR="79843790" w:rsidRDefault="79843790" w:rsidP="79843790">
            <w:pPr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 xml:space="preserve">      1.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64E7C3AC" w14:textId="57855BC2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</w:rPr>
              <w:t>2010</w:t>
            </w:r>
          </w:p>
          <w:p w14:paraId="291146C5" w14:textId="6DC82C3E" w:rsidR="79843790" w:rsidRDefault="79843790"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Best Debut Documentary – </w:t>
            </w:r>
            <w:proofErr w:type="gram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47.Antalya</w:t>
            </w:r>
            <w:proofErr w:type="gramEnd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 Golden Orange IFF</w:t>
            </w:r>
          </w:p>
          <w:p w14:paraId="5E0A1078" w14:textId="2ED0856E" w:rsidR="79843790" w:rsidRDefault="79843790">
            <w:r w:rsidRPr="79843790">
              <w:rPr>
                <w:rFonts w:ascii="Arial" w:eastAsia="Arial" w:hAnsi="Arial" w:cs="Arial"/>
                <w:color w:val="565656"/>
                <w:sz w:val="18"/>
                <w:szCs w:val="18"/>
              </w:rPr>
              <w:t>While Everyone Else Sleeps</w:t>
            </w:r>
          </w:p>
        </w:tc>
      </w:tr>
      <w:tr w:rsidR="79843790" w14:paraId="714684DB" w14:textId="77777777" w:rsidTr="79843790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525D6FB2" w14:textId="7507C659" w:rsidR="79843790" w:rsidRDefault="79843790" w:rsidP="79843790">
            <w:pPr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 xml:space="preserve">      2.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26BA179C" w14:textId="2A5FF7C3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2008</w:t>
            </w:r>
          </w:p>
          <w:p w14:paraId="098EEC26" w14:textId="782D1863" w:rsidR="79843790" w:rsidRDefault="79843790"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Gold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for</w:t>
            </w:r>
            <w:proofErr w:type="spellEnd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Interstitial</w:t>
            </w:r>
            <w:proofErr w:type="spellEnd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 –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Promax</w:t>
            </w:r>
            <w:proofErr w:type="spellEnd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 BDA Europe</w:t>
            </w:r>
          </w:p>
          <w:p w14:paraId="0DCA706D" w14:textId="3F286474" w:rsidR="79843790" w:rsidRDefault="79843790" w:rsidP="79843790">
            <w:pPr>
              <w:rPr>
                <w:rFonts w:ascii="Arial" w:eastAsia="Arial" w:hAnsi="Arial" w:cs="Arial"/>
                <w:color w:val="565656"/>
                <w:sz w:val="18"/>
                <w:szCs w:val="18"/>
                <w:lang w:val="tr-TR"/>
              </w:rPr>
            </w:pPr>
            <w:proofErr w:type="spellStart"/>
            <w:r w:rsidRPr="79843790">
              <w:rPr>
                <w:rFonts w:ascii="Arial" w:eastAsia="Arial" w:hAnsi="Arial" w:cs="Arial"/>
                <w:color w:val="565656"/>
                <w:sz w:val="18"/>
                <w:szCs w:val="18"/>
                <w:lang w:val="tr-TR"/>
              </w:rPr>
              <w:t>Pimp</w:t>
            </w:r>
            <w:proofErr w:type="spellEnd"/>
            <w:r w:rsidRPr="79843790">
              <w:rPr>
                <w:rFonts w:ascii="Arial" w:eastAsia="Arial" w:hAnsi="Arial" w:cs="Arial"/>
                <w:color w:val="565656"/>
                <w:sz w:val="18"/>
                <w:szCs w:val="18"/>
                <w:lang w:val="tr-TR"/>
              </w:rPr>
              <w:t xml:space="preserve"> My </w:t>
            </w:r>
            <w:proofErr w:type="spellStart"/>
            <w:r w:rsidRPr="79843790">
              <w:rPr>
                <w:rFonts w:ascii="Arial" w:eastAsia="Arial" w:hAnsi="Arial" w:cs="Arial"/>
                <w:color w:val="565656"/>
                <w:sz w:val="18"/>
                <w:szCs w:val="18"/>
                <w:lang w:val="tr-TR"/>
              </w:rPr>
              <w:t>Moped</w:t>
            </w:r>
            <w:proofErr w:type="spellEnd"/>
          </w:p>
        </w:tc>
      </w:tr>
      <w:tr w:rsidR="79843790" w14:paraId="00C391C5" w14:textId="77777777" w:rsidTr="79843790">
        <w:trPr>
          <w:trHeight w:val="930"/>
        </w:trPr>
        <w:tc>
          <w:tcPr>
            <w:tcW w:w="2093" w:type="dxa"/>
            <w:shd w:val="clear" w:color="auto" w:fill="auto"/>
            <w:vAlign w:val="center"/>
          </w:tcPr>
          <w:p w14:paraId="6FAA5F9F" w14:textId="64A65A06" w:rsidR="79843790" w:rsidRDefault="79843790" w:rsidP="79843790">
            <w:pPr>
              <w:spacing w:line="259" w:lineRule="auto"/>
              <w:rPr>
                <w:rFonts w:ascii="Arial" w:hAnsi="Arial" w:cs="Arial"/>
                <w:b/>
                <w:bCs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lang w:val="tr-TR"/>
              </w:rPr>
              <w:t xml:space="preserve">      3.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22C4444E" w14:textId="75FD4804" w:rsidR="79843790" w:rsidRDefault="79843790" w:rsidP="79843790">
            <w:pPr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</w:pPr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2011</w:t>
            </w:r>
          </w:p>
          <w:p w14:paraId="52D9B4A1" w14:textId="440BF69A" w:rsidR="79843790" w:rsidRDefault="79843790"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Cinemed</w:t>
            </w:r>
            <w:proofErr w:type="spellEnd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 Montpellier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Participation</w:t>
            </w:r>
            <w:proofErr w:type="spellEnd"/>
          </w:p>
          <w:p w14:paraId="24556C1E" w14:textId="0E1C28B6" w:rsidR="79843790" w:rsidRDefault="79843790" w:rsidP="79843790">
            <w:pPr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</w:pPr>
            <w:proofErr w:type="spellStart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>While</w:t>
            </w:r>
            <w:proofErr w:type="spellEnd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>Everyone</w:t>
            </w:r>
            <w:proofErr w:type="spellEnd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 xml:space="preserve"> Else </w:t>
            </w:r>
            <w:proofErr w:type="spellStart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>Sleeps</w:t>
            </w:r>
            <w:proofErr w:type="spellEnd"/>
          </w:p>
        </w:tc>
      </w:tr>
      <w:tr w:rsidR="79843790" w14:paraId="784AEC03" w14:textId="77777777" w:rsidTr="79843790">
        <w:trPr>
          <w:trHeight w:val="705"/>
        </w:trPr>
        <w:tc>
          <w:tcPr>
            <w:tcW w:w="2093" w:type="dxa"/>
            <w:shd w:val="clear" w:color="auto" w:fill="auto"/>
            <w:vAlign w:val="center"/>
          </w:tcPr>
          <w:p w14:paraId="45C16DBE" w14:textId="419F6F24" w:rsidR="79843790" w:rsidRDefault="79843790" w:rsidP="79843790">
            <w:pPr>
              <w:spacing w:line="259" w:lineRule="auto"/>
              <w:rPr>
                <w:rFonts w:ascii="Arial" w:hAnsi="Arial" w:cs="Arial"/>
                <w:b/>
                <w:bCs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lang w:val="tr-TR"/>
              </w:rPr>
              <w:t xml:space="preserve">      4.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79BC1649" w14:textId="1377E292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2011</w:t>
            </w:r>
          </w:p>
          <w:p w14:paraId="7F8A8B26" w14:textId="13219146" w:rsidR="79843790" w:rsidRDefault="79843790"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MedFilm</w:t>
            </w:r>
            <w:proofErr w:type="spellEnd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 Festival Roma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Participation</w:t>
            </w:r>
            <w:proofErr w:type="spellEnd"/>
          </w:p>
          <w:p w14:paraId="6434906D" w14:textId="37700639" w:rsidR="79843790" w:rsidRDefault="79843790" w:rsidP="79843790">
            <w:pPr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</w:pPr>
            <w:proofErr w:type="spellStart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>While</w:t>
            </w:r>
            <w:proofErr w:type="spellEnd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>Everyone</w:t>
            </w:r>
            <w:proofErr w:type="spellEnd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 xml:space="preserve"> Else </w:t>
            </w:r>
            <w:proofErr w:type="spellStart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>Sleeps</w:t>
            </w:r>
            <w:proofErr w:type="spellEnd"/>
          </w:p>
        </w:tc>
      </w:tr>
      <w:tr w:rsidR="79843790" w14:paraId="0234A1EF" w14:textId="77777777" w:rsidTr="79843790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00CC5BD5" w14:textId="62AB9809" w:rsidR="79843790" w:rsidRDefault="79843790" w:rsidP="79843790">
            <w:pPr>
              <w:spacing w:line="259" w:lineRule="auto"/>
              <w:rPr>
                <w:rFonts w:ascii="Arial" w:hAnsi="Arial" w:cs="Arial"/>
                <w:b/>
                <w:bCs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lang w:val="tr-TR"/>
              </w:rPr>
              <w:lastRenderedPageBreak/>
              <w:t xml:space="preserve">      5.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6CD98062" w14:textId="1A50983D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2011</w:t>
            </w:r>
          </w:p>
          <w:p w14:paraId="0D07564F" w14:textId="683F6B44" w:rsidR="79843790" w:rsidRDefault="79843790"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OP Film Festival Amsterdam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Participation</w:t>
            </w:r>
            <w:proofErr w:type="spellEnd"/>
          </w:p>
          <w:p w14:paraId="72207D80" w14:textId="02EF28D0" w:rsidR="79843790" w:rsidRDefault="79843790" w:rsidP="79843790">
            <w:pPr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</w:pPr>
            <w:proofErr w:type="spellStart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>While</w:t>
            </w:r>
            <w:proofErr w:type="spellEnd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>Everyone</w:t>
            </w:r>
            <w:proofErr w:type="spellEnd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 xml:space="preserve"> Else </w:t>
            </w:r>
            <w:proofErr w:type="spellStart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>Sleeps</w:t>
            </w:r>
            <w:proofErr w:type="spellEnd"/>
          </w:p>
        </w:tc>
      </w:tr>
      <w:tr w:rsidR="79843790" w14:paraId="28D90730" w14:textId="77777777" w:rsidTr="79843790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15FC4A5C" w14:textId="53EDDEA6" w:rsidR="79843790" w:rsidRDefault="79843790" w:rsidP="79843790">
            <w:pPr>
              <w:spacing w:line="259" w:lineRule="auto"/>
              <w:rPr>
                <w:rFonts w:ascii="Arial" w:hAnsi="Arial" w:cs="Arial"/>
                <w:b/>
                <w:bCs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lang w:val="tr-TR"/>
              </w:rPr>
              <w:t xml:space="preserve">      6.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4EB7B150" w14:textId="72E1AFE4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2011</w:t>
            </w:r>
          </w:p>
          <w:p w14:paraId="67FBBC05" w14:textId="15488070" w:rsidR="79843790" w:rsidRDefault="79843790"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22. Ankara IFF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Participation</w:t>
            </w:r>
            <w:proofErr w:type="spellEnd"/>
          </w:p>
          <w:p w14:paraId="04C40E8C" w14:textId="6F0B21BD" w:rsidR="79843790" w:rsidRDefault="79843790">
            <w:proofErr w:type="spellStart"/>
            <w:r w:rsidRPr="79843790">
              <w:rPr>
                <w:rFonts w:ascii="Arial" w:eastAsia="Arial" w:hAnsi="Arial" w:cs="Arial"/>
                <w:color w:val="565656"/>
                <w:sz w:val="18"/>
                <w:szCs w:val="18"/>
                <w:lang w:val="tr-TR"/>
              </w:rPr>
              <w:t>While</w:t>
            </w:r>
            <w:proofErr w:type="spellEnd"/>
            <w:r w:rsidRPr="79843790">
              <w:rPr>
                <w:rFonts w:ascii="Arial" w:eastAsia="Arial" w:hAnsi="Arial" w:cs="Arial"/>
                <w:color w:val="565656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color w:val="565656"/>
                <w:sz w:val="18"/>
                <w:szCs w:val="18"/>
                <w:lang w:val="tr-TR"/>
              </w:rPr>
              <w:t>Everyone</w:t>
            </w:r>
            <w:proofErr w:type="spellEnd"/>
            <w:r w:rsidRPr="79843790">
              <w:rPr>
                <w:rFonts w:ascii="Arial" w:eastAsia="Arial" w:hAnsi="Arial" w:cs="Arial"/>
                <w:color w:val="565656"/>
                <w:sz w:val="18"/>
                <w:szCs w:val="18"/>
                <w:lang w:val="tr-TR"/>
              </w:rPr>
              <w:t xml:space="preserve"> Else </w:t>
            </w:r>
            <w:proofErr w:type="spellStart"/>
            <w:r w:rsidRPr="79843790">
              <w:rPr>
                <w:rFonts w:ascii="Arial" w:eastAsia="Arial" w:hAnsi="Arial" w:cs="Arial"/>
                <w:color w:val="565656"/>
                <w:sz w:val="18"/>
                <w:szCs w:val="18"/>
                <w:lang w:val="tr-TR"/>
              </w:rPr>
              <w:t>Sleeps</w:t>
            </w:r>
            <w:proofErr w:type="spellEnd"/>
          </w:p>
        </w:tc>
      </w:tr>
      <w:tr w:rsidR="79843790" w14:paraId="28988A2B" w14:textId="77777777" w:rsidTr="79843790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22D91CCE" w14:textId="71759B0A" w:rsidR="79843790" w:rsidRDefault="79843790" w:rsidP="79843790">
            <w:pPr>
              <w:spacing w:line="259" w:lineRule="auto"/>
              <w:rPr>
                <w:rFonts w:ascii="Arial" w:hAnsi="Arial" w:cs="Arial"/>
                <w:b/>
                <w:bCs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lang w:val="tr-TR"/>
              </w:rPr>
              <w:t xml:space="preserve">      7.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545D726E" w14:textId="02E2C7ED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2011</w:t>
            </w:r>
          </w:p>
          <w:p w14:paraId="527676DF" w14:textId="7D92BEF0" w:rsidR="79843790" w:rsidRDefault="79843790"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TRT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Documentary</w:t>
            </w:r>
            <w:proofErr w:type="spellEnd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Competition</w:t>
            </w:r>
            <w:proofErr w:type="spellEnd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Participation</w:t>
            </w:r>
            <w:proofErr w:type="spellEnd"/>
          </w:p>
          <w:p w14:paraId="2A86B28B" w14:textId="33585E42" w:rsidR="79843790" w:rsidRDefault="79843790">
            <w:proofErr w:type="spellStart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>While</w:t>
            </w:r>
            <w:proofErr w:type="spellEnd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>Everyone</w:t>
            </w:r>
            <w:proofErr w:type="spellEnd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 xml:space="preserve"> Else </w:t>
            </w:r>
            <w:proofErr w:type="spellStart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>Sleeps</w:t>
            </w:r>
            <w:proofErr w:type="spellEnd"/>
          </w:p>
        </w:tc>
      </w:tr>
      <w:tr w:rsidR="79843790" w14:paraId="2999D629" w14:textId="77777777" w:rsidTr="79843790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52504974" w14:textId="09F79BC3" w:rsidR="79843790" w:rsidRDefault="79843790" w:rsidP="79843790">
            <w:pPr>
              <w:spacing w:line="259" w:lineRule="auto"/>
              <w:rPr>
                <w:rFonts w:ascii="Arial" w:hAnsi="Arial" w:cs="Arial"/>
                <w:b/>
                <w:bCs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lang w:val="tr-TR"/>
              </w:rPr>
              <w:t xml:space="preserve">      8.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5A5EA368" w14:textId="16F2D957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2010</w:t>
            </w:r>
          </w:p>
          <w:p w14:paraId="2EB40E2A" w14:textId="006E8FE9" w:rsidR="79843790" w:rsidRDefault="79843790"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13. 1001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Documentary</w:t>
            </w:r>
            <w:proofErr w:type="spellEnd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 IFF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Participation</w:t>
            </w:r>
            <w:proofErr w:type="spellEnd"/>
          </w:p>
          <w:p w14:paraId="2FBD82FF" w14:textId="50A3C729" w:rsidR="79843790" w:rsidRDefault="79843790">
            <w:proofErr w:type="spellStart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>While</w:t>
            </w:r>
            <w:proofErr w:type="spellEnd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>Everyone</w:t>
            </w:r>
            <w:proofErr w:type="spellEnd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 xml:space="preserve"> Else </w:t>
            </w:r>
            <w:proofErr w:type="spellStart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>Sleeps</w:t>
            </w:r>
            <w:proofErr w:type="spellEnd"/>
          </w:p>
        </w:tc>
      </w:tr>
      <w:tr w:rsidR="79843790" w14:paraId="737017B3" w14:textId="77777777" w:rsidTr="79843790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2D06D509" w14:textId="5521443C" w:rsidR="79843790" w:rsidRDefault="79843790" w:rsidP="79843790">
            <w:pPr>
              <w:spacing w:line="259" w:lineRule="auto"/>
              <w:rPr>
                <w:rFonts w:ascii="Arial" w:hAnsi="Arial" w:cs="Arial"/>
                <w:b/>
                <w:bCs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lang w:val="tr-TR"/>
              </w:rPr>
              <w:t xml:space="preserve">      9.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574A7FDE" w14:textId="15F59077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2001</w:t>
            </w:r>
          </w:p>
          <w:p w14:paraId="477E1C11" w14:textId="72B530AF" w:rsidR="79843790" w:rsidRDefault="79843790"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Roma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Med</w:t>
            </w:r>
            <w:proofErr w:type="spellEnd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 xml:space="preserve">-Film Festival </w:t>
            </w:r>
            <w:proofErr w:type="spellStart"/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Participation</w:t>
            </w:r>
            <w:proofErr w:type="spellEnd"/>
          </w:p>
          <w:p w14:paraId="45F6612E" w14:textId="38B99951" w:rsidR="79843790" w:rsidRDefault="79843790" w:rsidP="79843790">
            <w:pPr>
              <w:rPr>
                <w:rFonts w:ascii="Arial" w:eastAsia="Arial" w:hAnsi="Arial" w:cs="Arial"/>
                <w:color w:val="565656"/>
                <w:sz w:val="18"/>
                <w:szCs w:val="18"/>
                <w:lang w:val="tr-TR"/>
              </w:rPr>
            </w:pPr>
            <w:r w:rsidRPr="79843790">
              <w:rPr>
                <w:rFonts w:ascii="Arial" w:eastAsia="Arial" w:hAnsi="Arial" w:cs="Arial"/>
                <w:color w:val="565656"/>
                <w:sz w:val="18"/>
                <w:szCs w:val="18"/>
                <w:lang w:val="tr-TR"/>
              </w:rPr>
              <w:t xml:space="preserve">24 </w:t>
            </w:r>
            <w:proofErr w:type="spellStart"/>
            <w:r w:rsidRPr="79843790">
              <w:rPr>
                <w:rFonts w:ascii="Arial" w:eastAsia="Arial" w:hAnsi="Arial" w:cs="Arial"/>
                <w:color w:val="565656"/>
                <w:sz w:val="18"/>
                <w:szCs w:val="18"/>
                <w:lang w:val="tr-TR"/>
              </w:rPr>
              <w:t>Hours</w:t>
            </w:r>
            <w:proofErr w:type="spellEnd"/>
            <w:r w:rsidRPr="79843790">
              <w:rPr>
                <w:rFonts w:ascii="Arial" w:eastAsia="Arial" w:hAnsi="Arial" w:cs="Arial"/>
                <w:color w:val="565656"/>
                <w:sz w:val="18"/>
                <w:szCs w:val="18"/>
                <w:lang w:val="tr-TR"/>
              </w:rPr>
              <w:t xml:space="preserve"> 24 </w:t>
            </w:r>
            <w:proofErr w:type="spellStart"/>
            <w:r w:rsidRPr="79843790">
              <w:rPr>
                <w:rFonts w:ascii="Arial" w:eastAsia="Arial" w:hAnsi="Arial" w:cs="Arial"/>
                <w:color w:val="565656"/>
                <w:sz w:val="18"/>
                <w:szCs w:val="18"/>
                <w:lang w:val="tr-TR"/>
              </w:rPr>
              <w:t>Poses</w:t>
            </w:r>
            <w:proofErr w:type="spellEnd"/>
          </w:p>
        </w:tc>
      </w:tr>
      <w:tr w:rsidR="79843790" w14:paraId="25C3C373" w14:textId="77777777" w:rsidTr="79843790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2A36EA14" w14:textId="18FF6992" w:rsidR="79843790" w:rsidRDefault="79843790" w:rsidP="79843790">
            <w:pPr>
              <w:spacing w:line="259" w:lineRule="auto"/>
              <w:rPr>
                <w:rFonts w:ascii="Arial" w:hAnsi="Arial" w:cs="Arial"/>
                <w:b/>
                <w:bCs/>
                <w:lang w:val="tr-TR"/>
              </w:rPr>
            </w:pPr>
            <w:r w:rsidRPr="79843790">
              <w:rPr>
                <w:rFonts w:ascii="Arial" w:hAnsi="Arial" w:cs="Arial"/>
                <w:b/>
                <w:bCs/>
                <w:lang w:val="tr-TR"/>
              </w:rPr>
              <w:t xml:space="preserve">     10.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02E97F30" w14:textId="46514FD3" w:rsidR="79843790" w:rsidRDefault="79843790">
            <w:r w:rsidRPr="79843790">
              <w:rPr>
                <w:rFonts w:ascii="Arial" w:eastAsia="Arial" w:hAnsi="Arial" w:cs="Arial"/>
                <w:color w:val="575757"/>
                <w:sz w:val="18"/>
                <w:szCs w:val="18"/>
                <w:lang w:val="tr-TR"/>
              </w:rPr>
              <w:t>2001</w:t>
            </w:r>
          </w:p>
          <w:p w14:paraId="0BCE74EB" w14:textId="54A081B7" w:rsidR="79843790" w:rsidRDefault="79843790">
            <w:r w:rsidRPr="79843790">
              <w:rPr>
                <w:rFonts w:ascii="Arial" w:eastAsia="Arial" w:hAnsi="Arial" w:cs="Arial"/>
                <w:b/>
                <w:bCs/>
                <w:color w:val="404040" w:themeColor="text1" w:themeTint="BF"/>
                <w:sz w:val="18"/>
                <w:szCs w:val="18"/>
                <w:lang w:val="tr-TR"/>
              </w:rPr>
              <w:t>11.Ankara IFF</w:t>
            </w:r>
          </w:p>
          <w:p w14:paraId="5069320A" w14:textId="489008FF" w:rsidR="79843790" w:rsidRDefault="79843790" w:rsidP="79843790">
            <w:pPr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</w:pPr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 xml:space="preserve">24 </w:t>
            </w:r>
            <w:proofErr w:type="spellStart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>Hours</w:t>
            </w:r>
            <w:proofErr w:type="spellEnd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 xml:space="preserve"> 24 </w:t>
            </w:r>
            <w:proofErr w:type="spellStart"/>
            <w:r w:rsidRPr="79843790">
              <w:rPr>
                <w:rFonts w:ascii="Arial" w:eastAsia="Arial" w:hAnsi="Arial" w:cs="Arial"/>
                <w:color w:val="333333"/>
                <w:sz w:val="18"/>
                <w:szCs w:val="18"/>
                <w:lang w:val="tr-TR"/>
              </w:rPr>
              <w:t>Poses</w:t>
            </w:r>
            <w:proofErr w:type="spellEnd"/>
          </w:p>
        </w:tc>
      </w:tr>
    </w:tbl>
    <w:p w14:paraId="18AD8288" w14:textId="20D2F348" w:rsidR="79843790" w:rsidRDefault="79843790" w:rsidP="79843790">
      <w:pPr>
        <w:rPr>
          <w:rFonts w:ascii="Arial" w:hAnsi="Arial" w:cs="Arial"/>
          <w:b/>
          <w:bCs/>
        </w:rPr>
      </w:pPr>
    </w:p>
    <w:sectPr w:rsidR="79843790" w:rsidSect="001070E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851" w:header="45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657681" w14:textId="77777777" w:rsidR="007337B4" w:rsidRDefault="007337B4" w:rsidP="006F34E2">
      <w:r>
        <w:separator/>
      </w:r>
    </w:p>
  </w:endnote>
  <w:endnote w:type="continuationSeparator" w:id="0">
    <w:p w14:paraId="3E77E07C" w14:textId="77777777" w:rsidR="007337B4" w:rsidRDefault="007337B4" w:rsidP="006F3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CE0A41" w14:textId="77777777" w:rsidR="00F23694" w:rsidRDefault="00F23694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B78278" w14:textId="77777777" w:rsidR="00F23694" w:rsidRDefault="00F23694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6DB82" w14:textId="77777777" w:rsidR="00F23694" w:rsidRDefault="00F2369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E41165" w14:textId="77777777" w:rsidR="007337B4" w:rsidRDefault="007337B4" w:rsidP="006F34E2">
      <w:r>
        <w:separator/>
      </w:r>
    </w:p>
  </w:footnote>
  <w:footnote w:type="continuationSeparator" w:id="0">
    <w:p w14:paraId="43D6269F" w14:textId="77777777" w:rsidR="007337B4" w:rsidRDefault="007337B4" w:rsidP="006F34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98A12B" w14:textId="77777777" w:rsidR="00124550" w:rsidRDefault="007337B4">
    <w:pPr>
      <w:pStyle w:val="stBilgi"/>
    </w:pPr>
    <w:r>
      <w:rPr>
        <w:noProof/>
        <w:lang w:val="tr-TR" w:eastAsia="tr-TR"/>
      </w:rPr>
      <w:pict w14:anchorId="2377D9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14715282" o:spid="_x0000_s2058" type="#_x0000_t75" style="position:absolute;margin-left:0;margin-top:0;width:607.35pt;height:858.95pt;z-index:-251658240;mso-position-horizontal:center;mso-position-horizontal-relative:margin;mso-position-vertical:center;mso-position-vertical-relative:margin" o:allowincell="f">
          <v:imagedata r:id="rId1" o:title="gb_tr_logo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EBF3C5" w14:textId="77777777" w:rsidR="00F23694" w:rsidRDefault="00F23694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DBEF00" w14:textId="77777777" w:rsidR="00124550" w:rsidRDefault="007337B4">
    <w:pPr>
      <w:pStyle w:val="stBilgi"/>
    </w:pPr>
    <w:r>
      <w:rPr>
        <w:noProof/>
        <w:lang w:val="tr-TR" w:eastAsia="tr-TR"/>
      </w:rPr>
      <w:pict w14:anchorId="29F0057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14715281" o:spid="_x0000_s2057" type="#_x0000_t75" style="position:absolute;margin-left:-53.9pt;margin-top:-58pt;width:607.35pt;height:858.95pt;z-index:-251659264;mso-position-horizontal-relative:margin;mso-position-vertical-relative:margin" o:allowincell="f">
          <v:imagedata r:id="rId1" o:title="gb_tr_logo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C24AC"/>
    <w:multiLevelType w:val="hybridMultilevel"/>
    <w:tmpl w:val="0FE40226"/>
    <w:lvl w:ilvl="0" w:tplc="041F000F">
      <w:start w:val="2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261453"/>
    <w:multiLevelType w:val="hybridMultilevel"/>
    <w:tmpl w:val="1F50AE2C"/>
    <w:lvl w:ilvl="0" w:tplc="041F000F">
      <w:start w:val="6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DF4AC3"/>
    <w:multiLevelType w:val="hybridMultilevel"/>
    <w:tmpl w:val="ADF2B412"/>
    <w:lvl w:ilvl="0" w:tplc="D13809D0">
      <w:start w:val="9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F157AC"/>
    <w:multiLevelType w:val="hybridMultilevel"/>
    <w:tmpl w:val="36908382"/>
    <w:lvl w:ilvl="0" w:tplc="041F000F">
      <w:start w:val="6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21044B"/>
    <w:multiLevelType w:val="hybridMultilevel"/>
    <w:tmpl w:val="109690C6"/>
    <w:lvl w:ilvl="0" w:tplc="041F000F">
      <w:start w:val="5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4546C4"/>
    <w:multiLevelType w:val="hybridMultilevel"/>
    <w:tmpl w:val="2D766648"/>
    <w:lvl w:ilvl="0" w:tplc="041F000F">
      <w:start w:val="5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A709F8"/>
    <w:multiLevelType w:val="hybridMultilevel"/>
    <w:tmpl w:val="CF7A0B88"/>
    <w:lvl w:ilvl="0" w:tplc="041F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5E26532"/>
    <w:multiLevelType w:val="hybridMultilevel"/>
    <w:tmpl w:val="C75A5FAC"/>
    <w:lvl w:ilvl="0" w:tplc="041F000F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0B674B"/>
    <w:multiLevelType w:val="hybridMultilevel"/>
    <w:tmpl w:val="CD6AFA2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A162D23"/>
    <w:multiLevelType w:val="hybridMultilevel"/>
    <w:tmpl w:val="6E9A8A3A"/>
    <w:lvl w:ilvl="0" w:tplc="041F000F">
      <w:start w:val="4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BB4201C"/>
    <w:multiLevelType w:val="hybridMultilevel"/>
    <w:tmpl w:val="2CB69670"/>
    <w:lvl w:ilvl="0" w:tplc="041F000F">
      <w:start w:val="9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0C1349"/>
    <w:multiLevelType w:val="hybridMultilevel"/>
    <w:tmpl w:val="4CAA90C0"/>
    <w:lvl w:ilvl="0" w:tplc="041F000F">
      <w:start w:val="8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DB0F7C"/>
    <w:multiLevelType w:val="hybridMultilevel"/>
    <w:tmpl w:val="006809D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01B1D26"/>
    <w:multiLevelType w:val="hybridMultilevel"/>
    <w:tmpl w:val="7300382A"/>
    <w:lvl w:ilvl="0" w:tplc="041F000F">
      <w:start w:val="7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1F74CF"/>
    <w:multiLevelType w:val="hybridMultilevel"/>
    <w:tmpl w:val="FE8A8436"/>
    <w:lvl w:ilvl="0" w:tplc="041F000F">
      <w:start w:val="7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137311A"/>
    <w:multiLevelType w:val="hybridMultilevel"/>
    <w:tmpl w:val="966C1C56"/>
    <w:lvl w:ilvl="0" w:tplc="041F000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</w:rPr>
    </w:lvl>
    <w:lvl w:ilvl="1" w:tplc="041F000D">
      <w:start w:val="1"/>
      <w:numFmt w:val="bullet"/>
      <w:lvlText w:val="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590"/>
        </w:tabs>
        <w:ind w:left="459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6030"/>
        </w:tabs>
        <w:ind w:left="60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750"/>
        </w:tabs>
        <w:ind w:left="675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470"/>
        </w:tabs>
        <w:ind w:left="7470" w:hanging="360"/>
      </w:pPr>
      <w:rPr>
        <w:rFonts w:ascii="Wingdings" w:hAnsi="Wingdings" w:hint="default"/>
      </w:rPr>
    </w:lvl>
  </w:abstractNum>
  <w:abstractNum w:abstractNumId="16" w15:restartNumberingAfterBreak="0">
    <w:nsid w:val="118E1E2F"/>
    <w:multiLevelType w:val="hybridMultilevel"/>
    <w:tmpl w:val="7CDA243A"/>
    <w:lvl w:ilvl="0" w:tplc="041F000F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23F1C7C"/>
    <w:multiLevelType w:val="hybridMultilevel"/>
    <w:tmpl w:val="5D5C2E42"/>
    <w:lvl w:ilvl="0" w:tplc="041F000F">
      <w:start w:val="2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29E6E64"/>
    <w:multiLevelType w:val="hybridMultilevel"/>
    <w:tmpl w:val="8A520B5A"/>
    <w:lvl w:ilvl="0" w:tplc="041F000F">
      <w:start w:val="7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36B15D6"/>
    <w:multiLevelType w:val="hybridMultilevel"/>
    <w:tmpl w:val="4D40F920"/>
    <w:lvl w:ilvl="0" w:tplc="041F000F">
      <w:start w:val="5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AB074B"/>
    <w:multiLevelType w:val="hybridMultilevel"/>
    <w:tmpl w:val="FE827B18"/>
    <w:lvl w:ilvl="0" w:tplc="ED1042B6">
      <w:start w:val="1"/>
      <w:numFmt w:val="decimal"/>
      <w:lvlText w:val="%1."/>
      <w:lvlJc w:val="left"/>
      <w:pPr>
        <w:ind w:left="720" w:hanging="360"/>
      </w:pPr>
    </w:lvl>
    <w:lvl w:ilvl="1" w:tplc="9AB6C2CA">
      <w:start w:val="1"/>
      <w:numFmt w:val="lowerLetter"/>
      <w:lvlText w:val="%2."/>
      <w:lvlJc w:val="left"/>
      <w:pPr>
        <w:ind w:left="1440" w:hanging="360"/>
      </w:pPr>
    </w:lvl>
    <w:lvl w:ilvl="2" w:tplc="6F2C4F32">
      <w:start w:val="1"/>
      <w:numFmt w:val="lowerRoman"/>
      <w:lvlText w:val="%3."/>
      <w:lvlJc w:val="right"/>
      <w:pPr>
        <w:ind w:left="2160" w:hanging="180"/>
      </w:pPr>
    </w:lvl>
    <w:lvl w:ilvl="3" w:tplc="C50CE44C">
      <w:start w:val="1"/>
      <w:numFmt w:val="decimal"/>
      <w:lvlText w:val="%4."/>
      <w:lvlJc w:val="left"/>
      <w:pPr>
        <w:ind w:left="2880" w:hanging="360"/>
      </w:pPr>
    </w:lvl>
    <w:lvl w:ilvl="4" w:tplc="DCAE9E40">
      <w:start w:val="1"/>
      <w:numFmt w:val="lowerLetter"/>
      <w:lvlText w:val="%5."/>
      <w:lvlJc w:val="left"/>
      <w:pPr>
        <w:ind w:left="3600" w:hanging="360"/>
      </w:pPr>
    </w:lvl>
    <w:lvl w:ilvl="5" w:tplc="A3BCFA82">
      <w:start w:val="1"/>
      <w:numFmt w:val="lowerRoman"/>
      <w:lvlText w:val="%6."/>
      <w:lvlJc w:val="right"/>
      <w:pPr>
        <w:ind w:left="4320" w:hanging="180"/>
      </w:pPr>
    </w:lvl>
    <w:lvl w:ilvl="6" w:tplc="E21E2DA4">
      <w:start w:val="1"/>
      <w:numFmt w:val="decimal"/>
      <w:lvlText w:val="%7."/>
      <w:lvlJc w:val="left"/>
      <w:pPr>
        <w:ind w:left="5040" w:hanging="360"/>
      </w:pPr>
    </w:lvl>
    <w:lvl w:ilvl="7" w:tplc="6E16AE86">
      <w:start w:val="1"/>
      <w:numFmt w:val="lowerLetter"/>
      <w:lvlText w:val="%8."/>
      <w:lvlJc w:val="left"/>
      <w:pPr>
        <w:ind w:left="5760" w:hanging="360"/>
      </w:pPr>
    </w:lvl>
    <w:lvl w:ilvl="8" w:tplc="D3C00B56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68E01F3"/>
    <w:multiLevelType w:val="hybridMultilevel"/>
    <w:tmpl w:val="119CDBE6"/>
    <w:lvl w:ilvl="0" w:tplc="041F000F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6C378D7"/>
    <w:multiLevelType w:val="hybridMultilevel"/>
    <w:tmpl w:val="6E24EF20"/>
    <w:lvl w:ilvl="0" w:tplc="041F000F">
      <w:start w:val="8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8DB50AF"/>
    <w:multiLevelType w:val="hybridMultilevel"/>
    <w:tmpl w:val="C51C5EDA"/>
    <w:lvl w:ilvl="0" w:tplc="041F000F">
      <w:start w:val="9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8F770F0"/>
    <w:multiLevelType w:val="hybridMultilevel"/>
    <w:tmpl w:val="AF7EFDC6"/>
    <w:lvl w:ilvl="0" w:tplc="041F000F">
      <w:start w:val="6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94D6476"/>
    <w:multiLevelType w:val="hybridMultilevel"/>
    <w:tmpl w:val="62442F58"/>
    <w:lvl w:ilvl="0" w:tplc="041F000F">
      <w:start w:val="4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9DF259D"/>
    <w:multiLevelType w:val="hybridMultilevel"/>
    <w:tmpl w:val="C6EA8994"/>
    <w:lvl w:ilvl="0" w:tplc="041F000F">
      <w:start w:val="3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ACD6C05"/>
    <w:multiLevelType w:val="hybridMultilevel"/>
    <w:tmpl w:val="67B862B2"/>
    <w:lvl w:ilvl="0" w:tplc="041F000F">
      <w:start w:val="7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AE85A43"/>
    <w:multiLevelType w:val="hybridMultilevel"/>
    <w:tmpl w:val="6CA2EFA8"/>
    <w:lvl w:ilvl="0" w:tplc="041F000F">
      <w:start w:val="4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CDB45EF"/>
    <w:multiLevelType w:val="hybridMultilevel"/>
    <w:tmpl w:val="ADAE9094"/>
    <w:lvl w:ilvl="0" w:tplc="041F000F">
      <w:start w:val="8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E973B95"/>
    <w:multiLevelType w:val="hybridMultilevel"/>
    <w:tmpl w:val="01EAAB3E"/>
    <w:lvl w:ilvl="0" w:tplc="041F000F">
      <w:start w:val="8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F0D77FC"/>
    <w:multiLevelType w:val="hybridMultilevel"/>
    <w:tmpl w:val="E814FC02"/>
    <w:lvl w:ilvl="0" w:tplc="041F000F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1F5A0842"/>
    <w:multiLevelType w:val="hybridMultilevel"/>
    <w:tmpl w:val="0792E06A"/>
    <w:lvl w:ilvl="0" w:tplc="041F000F">
      <w:start w:val="5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31512A3"/>
    <w:multiLevelType w:val="hybridMultilevel"/>
    <w:tmpl w:val="AC6C5F02"/>
    <w:lvl w:ilvl="0" w:tplc="041F000F">
      <w:start w:val="2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3505B43"/>
    <w:multiLevelType w:val="hybridMultilevel"/>
    <w:tmpl w:val="374271C6"/>
    <w:lvl w:ilvl="0" w:tplc="041F000F">
      <w:start w:val="8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4F32E11"/>
    <w:multiLevelType w:val="hybridMultilevel"/>
    <w:tmpl w:val="8D6CD0FC"/>
    <w:lvl w:ilvl="0" w:tplc="041F000F">
      <w:start w:val="6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6A4172B"/>
    <w:multiLevelType w:val="hybridMultilevel"/>
    <w:tmpl w:val="2EEC72BC"/>
    <w:lvl w:ilvl="0" w:tplc="041F000F">
      <w:start w:val="2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7297F7F"/>
    <w:multiLevelType w:val="hybridMultilevel"/>
    <w:tmpl w:val="A38E1130"/>
    <w:lvl w:ilvl="0" w:tplc="041F000F">
      <w:start w:val="5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7774343"/>
    <w:multiLevelType w:val="hybridMultilevel"/>
    <w:tmpl w:val="748A75E6"/>
    <w:lvl w:ilvl="0" w:tplc="041F000F">
      <w:start w:val="3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29030CA4"/>
    <w:multiLevelType w:val="hybridMultilevel"/>
    <w:tmpl w:val="8222F5D8"/>
    <w:lvl w:ilvl="0" w:tplc="041F000F">
      <w:start w:val="6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91B2D8F"/>
    <w:multiLevelType w:val="hybridMultilevel"/>
    <w:tmpl w:val="08260DF2"/>
    <w:lvl w:ilvl="0" w:tplc="041F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A6472D4"/>
    <w:multiLevelType w:val="hybridMultilevel"/>
    <w:tmpl w:val="126C3EAA"/>
    <w:lvl w:ilvl="0" w:tplc="041F000F">
      <w:start w:val="36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AD01D29"/>
    <w:multiLevelType w:val="hybridMultilevel"/>
    <w:tmpl w:val="CD6AFA2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2B353F4D"/>
    <w:multiLevelType w:val="hybridMultilevel"/>
    <w:tmpl w:val="CC706EE0"/>
    <w:lvl w:ilvl="0" w:tplc="041F000F">
      <w:start w:val="3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2B592CDA"/>
    <w:multiLevelType w:val="hybridMultilevel"/>
    <w:tmpl w:val="2FE00314"/>
    <w:lvl w:ilvl="0" w:tplc="041F000F">
      <w:start w:val="4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2DD6335B"/>
    <w:multiLevelType w:val="hybridMultilevel"/>
    <w:tmpl w:val="EAAED1EE"/>
    <w:lvl w:ilvl="0" w:tplc="041F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2E1C36E5"/>
    <w:multiLevelType w:val="hybridMultilevel"/>
    <w:tmpl w:val="548AC9C2"/>
    <w:lvl w:ilvl="0" w:tplc="041F000F">
      <w:start w:val="7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2FCF4A7B"/>
    <w:multiLevelType w:val="hybridMultilevel"/>
    <w:tmpl w:val="AB00A8C8"/>
    <w:lvl w:ilvl="0" w:tplc="041F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04F044C"/>
    <w:multiLevelType w:val="hybridMultilevel"/>
    <w:tmpl w:val="02280C4A"/>
    <w:lvl w:ilvl="0" w:tplc="D2F0F714">
      <w:start w:val="1"/>
      <w:numFmt w:val="decimal"/>
      <w:lvlText w:val="%1."/>
      <w:lvlJc w:val="left"/>
      <w:pPr>
        <w:ind w:left="720" w:hanging="360"/>
      </w:pPr>
    </w:lvl>
    <w:lvl w:ilvl="1" w:tplc="4B849A40">
      <w:start w:val="1"/>
      <w:numFmt w:val="lowerLetter"/>
      <w:lvlText w:val="%2."/>
      <w:lvlJc w:val="left"/>
      <w:pPr>
        <w:ind w:left="1440" w:hanging="360"/>
      </w:pPr>
    </w:lvl>
    <w:lvl w:ilvl="2" w:tplc="25545DE4">
      <w:start w:val="1"/>
      <w:numFmt w:val="lowerRoman"/>
      <w:lvlText w:val="%3."/>
      <w:lvlJc w:val="right"/>
      <w:pPr>
        <w:ind w:left="2160" w:hanging="180"/>
      </w:pPr>
    </w:lvl>
    <w:lvl w:ilvl="3" w:tplc="5792EBA2">
      <w:start w:val="1"/>
      <w:numFmt w:val="decimal"/>
      <w:lvlText w:val="%4."/>
      <w:lvlJc w:val="left"/>
      <w:pPr>
        <w:ind w:left="2880" w:hanging="360"/>
      </w:pPr>
    </w:lvl>
    <w:lvl w:ilvl="4" w:tplc="234A2354">
      <w:start w:val="1"/>
      <w:numFmt w:val="lowerLetter"/>
      <w:lvlText w:val="%5."/>
      <w:lvlJc w:val="left"/>
      <w:pPr>
        <w:ind w:left="3600" w:hanging="360"/>
      </w:pPr>
    </w:lvl>
    <w:lvl w:ilvl="5" w:tplc="A7AC22FC">
      <w:start w:val="1"/>
      <w:numFmt w:val="lowerRoman"/>
      <w:lvlText w:val="%6."/>
      <w:lvlJc w:val="right"/>
      <w:pPr>
        <w:ind w:left="4320" w:hanging="180"/>
      </w:pPr>
    </w:lvl>
    <w:lvl w:ilvl="6" w:tplc="7982EC86">
      <w:start w:val="1"/>
      <w:numFmt w:val="decimal"/>
      <w:lvlText w:val="%7."/>
      <w:lvlJc w:val="left"/>
      <w:pPr>
        <w:ind w:left="5040" w:hanging="360"/>
      </w:pPr>
    </w:lvl>
    <w:lvl w:ilvl="7" w:tplc="8BEAF04C">
      <w:start w:val="1"/>
      <w:numFmt w:val="lowerLetter"/>
      <w:lvlText w:val="%8."/>
      <w:lvlJc w:val="left"/>
      <w:pPr>
        <w:ind w:left="5760" w:hanging="360"/>
      </w:pPr>
    </w:lvl>
    <w:lvl w:ilvl="8" w:tplc="44B2E14A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1C03EF2"/>
    <w:multiLevelType w:val="hybridMultilevel"/>
    <w:tmpl w:val="2BC68FD8"/>
    <w:lvl w:ilvl="0" w:tplc="041F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43F0C09"/>
    <w:multiLevelType w:val="hybridMultilevel"/>
    <w:tmpl w:val="A25AEC84"/>
    <w:lvl w:ilvl="0" w:tplc="041F000F">
      <w:start w:val="4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52B6764"/>
    <w:multiLevelType w:val="hybridMultilevel"/>
    <w:tmpl w:val="DEA4F1DA"/>
    <w:lvl w:ilvl="0" w:tplc="041F000F">
      <w:start w:val="6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35BA67F6"/>
    <w:multiLevelType w:val="hybridMultilevel"/>
    <w:tmpl w:val="B7EC628C"/>
    <w:lvl w:ilvl="0" w:tplc="041F000F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39720A7A"/>
    <w:multiLevelType w:val="hybridMultilevel"/>
    <w:tmpl w:val="1C761A34"/>
    <w:lvl w:ilvl="0" w:tplc="041F000F">
      <w:start w:val="5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A9F2FF1"/>
    <w:multiLevelType w:val="hybridMultilevel"/>
    <w:tmpl w:val="C9EE394C"/>
    <w:lvl w:ilvl="0" w:tplc="041F000F">
      <w:start w:val="3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3D4539AE"/>
    <w:multiLevelType w:val="hybridMultilevel"/>
    <w:tmpl w:val="3B08057E"/>
    <w:lvl w:ilvl="0" w:tplc="041F000F">
      <w:start w:val="7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3D786EBF"/>
    <w:multiLevelType w:val="hybridMultilevel"/>
    <w:tmpl w:val="3F9465B0"/>
    <w:lvl w:ilvl="0" w:tplc="041F000F">
      <w:start w:val="4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3F170E71"/>
    <w:multiLevelType w:val="hybridMultilevel"/>
    <w:tmpl w:val="E41ECDF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8" w15:restartNumberingAfterBreak="0">
    <w:nsid w:val="4046791C"/>
    <w:multiLevelType w:val="hybridMultilevel"/>
    <w:tmpl w:val="1D2A191C"/>
    <w:lvl w:ilvl="0" w:tplc="041F000F">
      <w:start w:val="8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5CF51C0"/>
    <w:multiLevelType w:val="hybridMultilevel"/>
    <w:tmpl w:val="C976724C"/>
    <w:lvl w:ilvl="0" w:tplc="041F000F">
      <w:start w:val="6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8A10795"/>
    <w:multiLevelType w:val="hybridMultilevel"/>
    <w:tmpl w:val="841233E8"/>
    <w:lvl w:ilvl="0" w:tplc="041F000F">
      <w:start w:val="47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49BD09AD"/>
    <w:multiLevelType w:val="hybridMultilevel"/>
    <w:tmpl w:val="477E38DA"/>
    <w:lvl w:ilvl="0" w:tplc="041F000F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B7B6E5A"/>
    <w:multiLevelType w:val="hybridMultilevel"/>
    <w:tmpl w:val="76FAC43E"/>
    <w:lvl w:ilvl="0" w:tplc="041F000F">
      <w:start w:val="8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4B8F6ED0"/>
    <w:multiLevelType w:val="hybridMultilevel"/>
    <w:tmpl w:val="1CDC924E"/>
    <w:lvl w:ilvl="0" w:tplc="041F000F">
      <w:start w:val="44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C8832EE"/>
    <w:multiLevelType w:val="hybridMultilevel"/>
    <w:tmpl w:val="C1825296"/>
    <w:lvl w:ilvl="0" w:tplc="041F000F">
      <w:start w:val="7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4CFD5542"/>
    <w:multiLevelType w:val="hybridMultilevel"/>
    <w:tmpl w:val="D602812E"/>
    <w:lvl w:ilvl="0" w:tplc="041F000F">
      <w:start w:val="8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4DF62DE1"/>
    <w:multiLevelType w:val="hybridMultilevel"/>
    <w:tmpl w:val="D5FCCC02"/>
    <w:lvl w:ilvl="0" w:tplc="041F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4FD84C1A"/>
    <w:multiLevelType w:val="hybridMultilevel"/>
    <w:tmpl w:val="1FE640EA"/>
    <w:lvl w:ilvl="0" w:tplc="041F000F">
      <w:start w:val="3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15A299A"/>
    <w:multiLevelType w:val="hybridMultilevel"/>
    <w:tmpl w:val="79C041D6"/>
    <w:lvl w:ilvl="0" w:tplc="041F000F">
      <w:start w:val="7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1D65342"/>
    <w:multiLevelType w:val="hybridMultilevel"/>
    <w:tmpl w:val="9A122390"/>
    <w:lvl w:ilvl="0" w:tplc="041F000F">
      <w:start w:val="2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2265581"/>
    <w:multiLevelType w:val="hybridMultilevel"/>
    <w:tmpl w:val="34F270C6"/>
    <w:lvl w:ilvl="0" w:tplc="041F000F">
      <w:start w:val="39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23F05F3"/>
    <w:multiLevelType w:val="hybridMultilevel"/>
    <w:tmpl w:val="7BC6DE48"/>
    <w:lvl w:ilvl="0" w:tplc="041F000F">
      <w:start w:val="5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4FB715F"/>
    <w:multiLevelType w:val="hybridMultilevel"/>
    <w:tmpl w:val="5B4605FE"/>
    <w:lvl w:ilvl="0" w:tplc="041F000F">
      <w:start w:val="2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7312BAE"/>
    <w:multiLevelType w:val="hybridMultilevel"/>
    <w:tmpl w:val="B4E403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4" w15:restartNumberingAfterBreak="0">
    <w:nsid w:val="587C445D"/>
    <w:multiLevelType w:val="hybridMultilevel"/>
    <w:tmpl w:val="13B8BF04"/>
    <w:lvl w:ilvl="0" w:tplc="041F000F">
      <w:start w:val="2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8DA794A"/>
    <w:multiLevelType w:val="hybridMultilevel"/>
    <w:tmpl w:val="F562625E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A357D0E"/>
    <w:multiLevelType w:val="hybridMultilevel"/>
    <w:tmpl w:val="701C8030"/>
    <w:lvl w:ilvl="0" w:tplc="041F000F">
      <w:start w:val="9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A4D0ECB"/>
    <w:multiLevelType w:val="hybridMultilevel"/>
    <w:tmpl w:val="8CDC588C"/>
    <w:lvl w:ilvl="0" w:tplc="041F000F">
      <w:start w:val="2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5BAD566B"/>
    <w:multiLevelType w:val="hybridMultilevel"/>
    <w:tmpl w:val="86C46E48"/>
    <w:lvl w:ilvl="0" w:tplc="041F000F">
      <w:start w:val="4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5E094C80"/>
    <w:multiLevelType w:val="hybridMultilevel"/>
    <w:tmpl w:val="80DAABE4"/>
    <w:lvl w:ilvl="0" w:tplc="041F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5E9001F3"/>
    <w:multiLevelType w:val="hybridMultilevel"/>
    <w:tmpl w:val="DCD67B3A"/>
    <w:lvl w:ilvl="0" w:tplc="041F000F">
      <w:start w:val="9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11C40D0"/>
    <w:multiLevelType w:val="hybridMultilevel"/>
    <w:tmpl w:val="2ABA6BB8"/>
    <w:lvl w:ilvl="0" w:tplc="041F000F">
      <w:start w:val="5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28605C9"/>
    <w:multiLevelType w:val="hybridMultilevel"/>
    <w:tmpl w:val="DF88DFF2"/>
    <w:lvl w:ilvl="0" w:tplc="041F000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</w:rPr>
    </w:lvl>
    <w:lvl w:ilvl="1" w:tplc="041F000D">
      <w:start w:val="1"/>
      <w:numFmt w:val="bullet"/>
      <w:lvlText w:val=""/>
      <w:lvlJc w:val="left"/>
      <w:pPr>
        <w:tabs>
          <w:tab w:val="num" w:pos="1500"/>
        </w:tabs>
        <w:ind w:left="150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83" w15:restartNumberingAfterBreak="0">
    <w:nsid w:val="62E36424"/>
    <w:multiLevelType w:val="hybridMultilevel"/>
    <w:tmpl w:val="8D5A17EC"/>
    <w:lvl w:ilvl="0" w:tplc="041F000F">
      <w:start w:val="6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2F64797"/>
    <w:multiLevelType w:val="hybridMultilevel"/>
    <w:tmpl w:val="EFF05914"/>
    <w:lvl w:ilvl="0" w:tplc="041F000F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5F12764"/>
    <w:multiLevelType w:val="hybridMultilevel"/>
    <w:tmpl w:val="50204DFC"/>
    <w:lvl w:ilvl="0" w:tplc="041F000F">
      <w:start w:val="8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8710672"/>
    <w:multiLevelType w:val="hybridMultilevel"/>
    <w:tmpl w:val="5330DBC2"/>
    <w:lvl w:ilvl="0" w:tplc="041F000F">
      <w:start w:val="7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68A30185"/>
    <w:multiLevelType w:val="hybridMultilevel"/>
    <w:tmpl w:val="47A289B0"/>
    <w:lvl w:ilvl="0" w:tplc="CD5E1338">
      <w:start w:val="1"/>
      <w:numFmt w:val="decimal"/>
      <w:pStyle w:val="MTDisplayEquation"/>
      <w:lvlText w:val="%1."/>
      <w:lvlJc w:val="left"/>
      <w:pPr>
        <w:tabs>
          <w:tab w:val="num" w:pos="1428"/>
        </w:tabs>
        <w:ind w:left="1428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88" w15:restartNumberingAfterBreak="0">
    <w:nsid w:val="68CE014F"/>
    <w:multiLevelType w:val="hybridMultilevel"/>
    <w:tmpl w:val="9682671E"/>
    <w:lvl w:ilvl="0" w:tplc="041F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A85369B"/>
    <w:multiLevelType w:val="hybridMultilevel"/>
    <w:tmpl w:val="92A4086A"/>
    <w:lvl w:ilvl="0" w:tplc="041F000F">
      <w:start w:val="5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6BE0377E"/>
    <w:multiLevelType w:val="hybridMultilevel"/>
    <w:tmpl w:val="EEEEC244"/>
    <w:lvl w:ilvl="0" w:tplc="041F000F">
      <w:start w:val="3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6BE6235D"/>
    <w:multiLevelType w:val="hybridMultilevel"/>
    <w:tmpl w:val="7E027F24"/>
    <w:lvl w:ilvl="0" w:tplc="041F000F">
      <w:start w:val="6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6D4F3402"/>
    <w:multiLevelType w:val="hybridMultilevel"/>
    <w:tmpl w:val="79C047E2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6DE77CD7"/>
    <w:multiLevelType w:val="hybridMultilevel"/>
    <w:tmpl w:val="E1DC4238"/>
    <w:lvl w:ilvl="0" w:tplc="041F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1615995"/>
    <w:multiLevelType w:val="hybridMultilevel"/>
    <w:tmpl w:val="B81E0972"/>
    <w:lvl w:ilvl="0" w:tplc="041F000F">
      <w:start w:val="9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3085343"/>
    <w:multiLevelType w:val="hybridMultilevel"/>
    <w:tmpl w:val="E47ABBD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6" w15:restartNumberingAfterBreak="0">
    <w:nsid w:val="73A66BC7"/>
    <w:multiLevelType w:val="hybridMultilevel"/>
    <w:tmpl w:val="4FE2F64A"/>
    <w:lvl w:ilvl="0" w:tplc="041F000F">
      <w:start w:val="3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52020C1"/>
    <w:multiLevelType w:val="hybridMultilevel"/>
    <w:tmpl w:val="A860FFDE"/>
    <w:lvl w:ilvl="0" w:tplc="041F000F">
      <w:start w:val="2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75DF438B"/>
    <w:multiLevelType w:val="hybridMultilevel"/>
    <w:tmpl w:val="D438E59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77275445"/>
    <w:multiLevelType w:val="hybridMultilevel"/>
    <w:tmpl w:val="A8208530"/>
    <w:lvl w:ilvl="0" w:tplc="041F000F">
      <w:start w:val="7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78D4385E"/>
    <w:multiLevelType w:val="hybridMultilevel"/>
    <w:tmpl w:val="5D72764E"/>
    <w:lvl w:ilvl="0" w:tplc="041F000F">
      <w:start w:val="3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79D66C5A"/>
    <w:multiLevelType w:val="hybridMultilevel"/>
    <w:tmpl w:val="7194B5AA"/>
    <w:lvl w:ilvl="0" w:tplc="041F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7A817604"/>
    <w:multiLevelType w:val="hybridMultilevel"/>
    <w:tmpl w:val="77D48652"/>
    <w:lvl w:ilvl="0" w:tplc="041F000F">
      <w:start w:val="8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7AC479D0"/>
    <w:multiLevelType w:val="hybridMultilevel"/>
    <w:tmpl w:val="FC4A356E"/>
    <w:lvl w:ilvl="0" w:tplc="041F000F">
      <w:start w:val="4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7B5A6CF6"/>
    <w:multiLevelType w:val="hybridMultilevel"/>
    <w:tmpl w:val="35D23C58"/>
    <w:lvl w:ilvl="0" w:tplc="041F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7F4D03F7"/>
    <w:multiLevelType w:val="hybridMultilevel"/>
    <w:tmpl w:val="50D2F7DC"/>
    <w:lvl w:ilvl="0" w:tplc="041F000F">
      <w:start w:val="55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48"/>
  </w:num>
  <w:num w:numId="3">
    <w:abstractNumId w:val="57"/>
  </w:num>
  <w:num w:numId="4">
    <w:abstractNumId w:val="73"/>
  </w:num>
  <w:num w:numId="5">
    <w:abstractNumId w:val="95"/>
  </w:num>
  <w:num w:numId="6">
    <w:abstractNumId w:val="15"/>
  </w:num>
  <w:num w:numId="7">
    <w:abstractNumId w:val="82"/>
  </w:num>
  <w:num w:numId="8">
    <w:abstractNumId w:val="87"/>
  </w:num>
  <w:num w:numId="9">
    <w:abstractNumId w:val="10"/>
  </w:num>
  <w:num w:numId="10">
    <w:abstractNumId w:val="80"/>
  </w:num>
  <w:num w:numId="11">
    <w:abstractNumId w:val="85"/>
  </w:num>
  <w:num w:numId="12">
    <w:abstractNumId w:val="29"/>
  </w:num>
  <w:num w:numId="13">
    <w:abstractNumId w:val="11"/>
  </w:num>
  <w:num w:numId="14">
    <w:abstractNumId w:val="58"/>
  </w:num>
  <w:num w:numId="15">
    <w:abstractNumId w:val="62"/>
  </w:num>
  <w:num w:numId="16">
    <w:abstractNumId w:val="22"/>
  </w:num>
  <w:num w:numId="17">
    <w:abstractNumId w:val="30"/>
  </w:num>
  <w:num w:numId="18">
    <w:abstractNumId w:val="102"/>
  </w:num>
  <w:num w:numId="19">
    <w:abstractNumId w:val="65"/>
  </w:num>
  <w:num w:numId="20">
    <w:abstractNumId w:val="34"/>
  </w:num>
  <w:num w:numId="21">
    <w:abstractNumId w:val="46"/>
  </w:num>
  <w:num w:numId="22">
    <w:abstractNumId w:val="64"/>
  </w:num>
  <w:num w:numId="23">
    <w:abstractNumId w:val="68"/>
  </w:num>
  <w:num w:numId="24">
    <w:abstractNumId w:val="27"/>
  </w:num>
  <w:num w:numId="25">
    <w:abstractNumId w:val="86"/>
  </w:num>
  <w:num w:numId="26">
    <w:abstractNumId w:val="14"/>
  </w:num>
  <w:num w:numId="27">
    <w:abstractNumId w:val="55"/>
  </w:num>
  <w:num w:numId="28">
    <w:abstractNumId w:val="13"/>
  </w:num>
  <w:num w:numId="29">
    <w:abstractNumId w:val="99"/>
  </w:num>
  <w:num w:numId="30">
    <w:abstractNumId w:val="18"/>
  </w:num>
  <w:num w:numId="31">
    <w:abstractNumId w:val="91"/>
  </w:num>
  <w:num w:numId="32">
    <w:abstractNumId w:val="3"/>
  </w:num>
  <w:num w:numId="33">
    <w:abstractNumId w:val="59"/>
  </w:num>
  <w:num w:numId="34">
    <w:abstractNumId w:val="35"/>
  </w:num>
  <w:num w:numId="35">
    <w:abstractNumId w:val="1"/>
  </w:num>
  <w:num w:numId="36">
    <w:abstractNumId w:val="31"/>
  </w:num>
  <w:num w:numId="37">
    <w:abstractNumId w:val="51"/>
  </w:num>
  <w:num w:numId="38">
    <w:abstractNumId w:val="83"/>
  </w:num>
  <w:num w:numId="39">
    <w:abstractNumId w:val="24"/>
  </w:num>
  <w:num w:numId="40">
    <w:abstractNumId w:val="39"/>
  </w:num>
  <w:num w:numId="41">
    <w:abstractNumId w:val="5"/>
  </w:num>
  <w:num w:numId="42">
    <w:abstractNumId w:val="37"/>
  </w:num>
  <w:num w:numId="43">
    <w:abstractNumId w:val="89"/>
  </w:num>
  <w:num w:numId="44">
    <w:abstractNumId w:val="19"/>
  </w:num>
  <w:num w:numId="45">
    <w:abstractNumId w:val="105"/>
  </w:num>
  <w:num w:numId="46">
    <w:abstractNumId w:val="53"/>
  </w:num>
  <w:num w:numId="47">
    <w:abstractNumId w:val="32"/>
  </w:num>
  <w:num w:numId="48">
    <w:abstractNumId w:val="81"/>
  </w:num>
  <w:num w:numId="49">
    <w:abstractNumId w:val="4"/>
  </w:num>
  <w:num w:numId="50">
    <w:abstractNumId w:val="71"/>
  </w:num>
  <w:num w:numId="51">
    <w:abstractNumId w:val="103"/>
  </w:num>
  <w:num w:numId="52">
    <w:abstractNumId w:val="25"/>
  </w:num>
  <w:num w:numId="53">
    <w:abstractNumId w:val="60"/>
  </w:num>
  <w:num w:numId="54">
    <w:abstractNumId w:val="78"/>
  </w:num>
  <w:num w:numId="55">
    <w:abstractNumId w:val="28"/>
  </w:num>
  <w:num w:numId="56">
    <w:abstractNumId w:val="63"/>
  </w:num>
  <w:num w:numId="57">
    <w:abstractNumId w:val="44"/>
  </w:num>
  <w:num w:numId="58">
    <w:abstractNumId w:val="50"/>
  </w:num>
  <w:num w:numId="59">
    <w:abstractNumId w:val="9"/>
  </w:num>
  <w:num w:numId="60">
    <w:abstractNumId w:val="56"/>
  </w:num>
  <w:num w:numId="61">
    <w:abstractNumId w:val="70"/>
  </w:num>
  <w:num w:numId="62">
    <w:abstractNumId w:val="96"/>
  </w:num>
  <w:num w:numId="63">
    <w:abstractNumId w:val="26"/>
  </w:num>
  <w:num w:numId="64">
    <w:abstractNumId w:val="41"/>
  </w:num>
  <w:num w:numId="65">
    <w:abstractNumId w:val="38"/>
  </w:num>
  <w:num w:numId="66">
    <w:abstractNumId w:val="54"/>
  </w:num>
  <w:num w:numId="67">
    <w:abstractNumId w:val="67"/>
  </w:num>
  <w:num w:numId="68">
    <w:abstractNumId w:val="90"/>
  </w:num>
  <w:num w:numId="69">
    <w:abstractNumId w:val="43"/>
  </w:num>
  <w:num w:numId="70">
    <w:abstractNumId w:val="100"/>
  </w:num>
  <w:num w:numId="71">
    <w:abstractNumId w:val="0"/>
  </w:num>
  <w:num w:numId="72">
    <w:abstractNumId w:val="77"/>
  </w:num>
  <w:num w:numId="73">
    <w:abstractNumId w:val="36"/>
  </w:num>
  <w:num w:numId="74">
    <w:abstractNumId w:val="17"/>
  </w:num>
  <w:num w:numId="75">
    <w:abstractNumId w:val="97"/>
  </w:num>
  <w:num w:numId="76">
    <w:abstractNumId w:val="74"/>
  </w:num>
  <w:num w:numId="77">
    <w:abstractNumId w:val="69"/>
  </w:num>
  <w:num w:numId="78">
    <w:abstractNumId w:val="72"/>
  </w:num>
  <w:num w:numId="79">
    <w:abstractNumId w:val="16"/>
  </w:num>
  <w:num w:numId="80">
    <w:abstractNumId w:val="33"/>
  </w:num>
  <w:num w:numId="81">
    <w:abstractNumId w:val="21"/>
  </w:num>
  <w:num w:numId="82">
    <w:abstractNumId w:val="61"/>
  </w:num>
  <w:num w:numId="83">
    <w:abstractNumId w:val="52"/>
  </w:num>
  <w:num w:numId="84">
    <w:abstractNumId w:val="7"/>
  </w:num>
  <w:num w:numId="85">
    <w:abstractNumId w:val="84"/>
  </w:num>
  <w:num w:numId="86">
    <w:abstractNumId w:val="79"/>
  </w:num>
  <w:num w:numId="87">
    <w:abstractNumId w:val="93"/>
  </w:num>
  <w:num w:numId="88">
    <w:abstractNumId w:val="88"/>
  </w:num>
  <w:num w:numId="89">
    <w:abstractNumId w:val="45"/>
  </w:num>
  <w:num w:numId="90">
    <w:abstractNumId w:val="40"/>
  </w:num>
  <w:num w:numId="91">
    <w:abstractNumId w:val="47"/>
  </w:num>
  <w:num w:numId="92">
    <w:abstractNumId w:val="66"/>
  </w:num>
  <w:num w:numId="93">
    <w:abstractNumId w:val="6"/>
  </w:num>
  <w:num w:numId="94">
    <w:abstractNumId w:val="92"/>
  </w:num>
  <w:num w:numId="95">
    <w:abstractNumId w:val="104"/>
  </w:num>
  <w:num w:numId="96">
    <w:abstractNumId w:val="49"/>
  </w:num>
  <w:num w:numId="97">
    <w:abstractNumId w:val="101"/>
  </w:num>
  <w:num w:numId="98">
    <w:abstractNumId w:val="75"/>
  </w:num>
  <w:num w:numId="99">
    <w:abstractNumId w:val="12"/>
  </w:num>
  <w:num w:numId="100">
    <w:abstractNumId w:val="2"/>
  </w:num>
  <w:num w:numId="101">
    <w:abstractNumId w:val="23"/>
  </w:num>
  <w:num w:numId="102">
    <w:abstractNumId w:val="76"/>
  </w:num>
  <w:num w:numId="103">
    <w:abstractNumId w:val="94"/>
  </w:num>
  <w:num w:numId="104">
    <w:abstractNumId w:val="98"/>
  </w:num>
  <w:num w:numId="105">
    <w:abstractNumId w:val="8"/>
  </w:num>
  <w:num w:numId="106">
    <w:abstractNumId w:val="42"/>
  </w:num>
  <w:numIdMacAtCleanup w:val="10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LE0szA1MDU2sLRQ0lEKTi0uzszPAykwqgUAohJyIywAAAA="/>
  </w:docVars>
  <w:rsids>
    <w:rsidRoot w:val="0044536F"/>
    <w:rsid w:val="00002154"/>
    <w:rsid w:val="00011B2B"/>
    <w:rsid w:val="00022000"/>
    <w:rsid w:val="000221E0"/>
    <w:rsid w:val="00025CC1"/>
    <w:rsid w:val="00026956"/>
    <w:rsid w:val="00030D4A"/>
    <w:rsid w:val="000310F0"/>
    <w:rsid w:val="000358E4"/>
    <w:rsid w:val="00037BCB"/>
    <w:rsid w:val="00037C26"/>
    <w:rsid w:val="00041CE6"/>
    <w:rsid w:val="0004295F"/>
    <w:rsid w:val="000458DE"/>
    <w:rsid w:val="000511B1"/>
    <w:rsid w:val="0005154B"/>
    <w:rsid w:val="000524F5"/>
    <w:rsid w:val="00054C40"/>
    <w:rsid w:val="00060C81"/>
    <w:rsid w:val="000620CD"/>
    <w:rsid w:val="000645F5"/>
    <w:rsid w:val="00066745"/>
    <w:rsid w:val="0007223F"/>
    <w:rsid w:val="00081B49"/>
    <w:rsid w:val="00084656"/>
    <w:rsid w:val="000917F0"/>
    <w:rsid w:val="00095E9F"/>
    <w:rsid w:val="000A2630"/>
    <w:rsid w:val="000A408F"/>
    <w:rsid w:val="000A4ADB"/>
    <w:rsid w:val="000A4FDC"/>
    <w:rsid w:val="000B41F4"/>
    <w:rsid w:val="000B6A82"/>
    <w:rsid w:val="000C2EA5"/>
    <w:rsid w:val="000E1FC8"/>
    <w:rsid w:val="000E6AE0"/>
    <w:rsid w:val="000F1AC3"/>
    <w:rsid w:val="000F2BEE"/>
    <w:rsid w:val="000F2F7F"/>
    <w:rsid w:val="000F7AA3"/>
    <w:rsid w:val="00104C38"/>
    <w:rsid w:val="00105056"/>
    <w:rsid w:val="00106BD0"/>
    <w:rsid w:val="001070E7"/>
    <w:rsid w:val="0011299E"/>
    <w:rsid w:val="00117CF3"/>
    <w:rsid w:val="001219B5"/>
    <w:rsid w:val="00122631"/>
    <w:rsid w:val="00124550"/>
    <w:rsid w:val="00132663"/>
    <w:rsid w:val="00133A10"/>
    <w:rsid w:val="00133CE6"/>
    <w:rsid w:val="0013584F"/>
    <w:rsid w:val="00140870"/>
    <w:rsid w:val="0014105A"/>
    <w:rsid w:val="001421C8"/>
    <w:rsid w:val="0014510A"/>
    <w:rsid w:val="00151105"/>
    <w:rsid w:val="00166F08"/>
    <w:rsid w:val="0017122C"/>
    <w:rsid w:val="00174266"/>
    <w:rsid w:val="00175D4C"/>
    <w:rsid w:val="00185004"/>
    <w:rsid w:val="00194608"/>
    <w:rsid w:val="00197642"/>
    <w:rsid w:val="00197C5B"/>
    <w:rsid w:val="001A0936"/>
    <w:rsid w:val="001A1A95"/>
    <w:rsid w:val="001A3AB9"/>
    <w:rsid w:val="001A5ED2"/>
    <w:rsid w:val="001B2206"/>
    <w:rsid w:val="001B2951"/>
    <w:rsid w:val="001B2F3E"/>
    <w:rsid w:val="001B5992"/>
    <w:rsid w:val="001B6D5D"/>
    <w:rsid w:val="001C0CC2"/>
    <w:rsid w:val="001C24CA"/>
    <w:rsid w:val="001C263A"/>
    <w:rsid w:val="001C46F7"/>
    <w:rsid w:val="001C5422"/>
    <w:rsid w:val="001D0DCD"/>
    <w:rsid w:val="001D1AFC"/>
    <w:rsid w:val="001D667A"/>
    <w:rsid w:val="001D795C"/>
    <w:rsid w:val="001E73DA"/>
    <w:rsid w:val="001F6DC1"/>
    <w:rsid w:val="00203164"/>
    <w:rsid w:val="00203845"/>
    <w:rsid w:val="0020530D"/>
    <w:rsid w:val="002178A2"/>
    <w:rsid w:val="002314CB"/>
    <w:rsid w:val="002345FA"/>
    <w:rsid w:val="002347E5"/>
    <w:rsid w:val="00234BB8"/>
    <w:rsid w:val="0023630E"/>
    <w:rsid w:val="002375F5"/>
    <w:rsid w:val="00240163"/>
    <w:rsid w:val="0026417B"/>
    <w:rsid w:val="002661B5"/>
    <w:rsid w:val="00274FFC"/>
    <w:rsid w:val="00285112"/>
    <w:rsid w:val="0029392B"/>
    <w:rsid w:val="00295DFF"/>
    <w:rsid w:val="0029750F"/>
    <w:rsid w:val="002A140E"/>
    <w:rsid w:val="002A17DD"/>
    <w:rsid w:val="002A3240"/>
    <w:rsid w:val="002A377A"/>
    <w:rsid w:val="002A4975"/>
    <w:rsid w:val="002B0002"/>
    <w:rsid w:val="002B08D9"/>
    <w:rsid w:val="002B2F21"/>
    <w:rsid w:val="002B38B6"/>
    <w:rsid w:val="002B41B1"/>
    <w:rsid w:val="002C08E0"/>
    <w:rsid w:val="002C7556"/>
    <w:rsid w:val="002D33F3"/>
    <w:rsid w:val="002D3F07"/>
    <w:rsid w:val="002D6CA9"/>
    <w:rsid w:val="002E3E44"/>
    <w:rsid w:val="002E760F"/>
    <w:rsid w:val="002F0CD9"/>
    <w:rsid w:val="002F1629"/>
    <w:rsid w:val="002F406C"/>
    <w:rsid w:val="00302689"/>
    <w:rsid w:val="003030F1"/>
    <w:rsid w:val="00303F1C"/>
    <w:rsid w:val="003068E4"/>
    <w:rsid w:val="003106D0"/>
    <w:rsid w:val="00310C7B"/>
    <w:rsid w:val="00312E39"/>
    <w:rsid w:val="00316D80"/>
    <w:rsid w:val="00324DA8"/>
    <w:rsid w:val="003275FF"/>
    <w:rsid w:val="00330EC2"/>
    <w:rsid w:val="00337964"/>
    <w:rsid w:val="0034287D"/>
    <w:rsid w:val="00346EE5"/>
    <w:rsid w:val="0035049E"/>
    <w:rsid w:val="00357B54"/>
    <w:rsid w:val="00361DF7"/>
    <w:rsid w:val="00373E94"/>
    <w:rsid w:val="003763A8"/>
    <w:rsid w:val="003774C3"/>
    <w:rsid w:val="00386172"/>
    <w:rsid w:val="00391D71"/>
    <w:rsid w:val="003959B4"/>
    <w:rsid w:val="00395A73"/>
    <w:rsid w:val="003A472F"/>
    <w:rsid w:val="003A53ED"/>
    <w:rsid w:val="003B0BDC"/>
    <w:rsid w:val="003B2C8F"/>
    <w:rsid w:val="003B6C06"/>
    <w:rsid w:val="003B6F6D"/>
    <w:rsid w:val="003C2293"/>
    <w:rsid w:val="003C361B"/>
    <w:rsid w:val="003C3799"/>
    <w:rsid w:val="003C3D3D"/>
    <w:rsid w:val="003D3F7B"/>
    <w:rsid w:val="003E33E0"/>
    <w:rsid w:val="003E3C6E"/>
    <w:rsid w:val="003E4144"/>
    <w:rsid w:val="003E460E"/>
    <w:rsid w:val="003E47CD"/>
    <w:rsid w:val="003E4DA6"/>
    <w:rsid w:val="003F57E1"/>
    <w:rsid w:val="003F5CDD"/>
    <w:rsid w:val="003F70C4"/>
    <w:rsid w:val="004029AA"/>
    <w:rsid w:val="00411F9F"/>
    <w:rsid w:val="00417423"/>
    <w:rsid w:val="00426D79"/>
    <w:rsid w:val="0043105D"/>
    <w:rsid w:val="004317A8"/>
    <w:rsid w:val="004317DF"/>
    <w:rsid w:val="0044536F"/>
    <w:rsid w:val="00445B76"/>
    <w:rsid w:val="00450206"/>
    <w:rsid w:val="0045102C"/>
    <w:rsid w:val="00452CC1"/>
    <w:rsid w:val="00455ACE"/>
    <w:rsid w:val="00455BDA"/>
    <w:rsid w:val="004572A4"/>
    <w:rsid w:val="00457CDD"/>
    <w:rsid w:val="00467E83"/>
    <w:rsid w:val="0047089D"/>
    <w:rsid w:val="0047341C"/>
    <w:rsid w:val="00475EE2"/>
    <w:rsid w:val="00481397"/>
    <w:rsid w:val="00484090"/>
    <w:rsid w:val="004878B6"/>
    <w:rsid w:val="00487FF9"/>
    <w:rsid w:val="0049167B"/>
    <w:rsid w:val="00492951"/>
    <w:rsid w:val="004960C8"/>
    <w:rsid w:val="00496C15"/>
    <w:rsid w:val="004A3F40"/>
    <w:rsid w:val="004B4755"/>
    <w:rsid w:val="004C274C"/>
    <w:rsid w:val="004D1D99"/>
    <w:rsid w:val="004D42C4"/>
    <w:rsid w:val="004D5B32"/>
    <w:rsid w:val="004F0688"/>
    <w:rsid w:val="004F2FF1"/>
    <w:rsid w:val="004F3C3B"/>
    <w:rsid w:val="004F7782"/>
    <w:rsid w:val="00504F3C"/>
    <w:rsid w:val="00505DF0"/>
    <w:rsid w:val="00512100"/>
    <w:rsid w:val="00512DE9"/>
    <w:rsid w:val="00513642"/>
    <w:rsid w:val="00513741"/>
    <w:rsid w:val="00513AD8"/>
    <w:rsid w:val="00516CB9"/>
    <w:rsid w:val="00522D5D"/>
    <w:rsid w:val="00524BA4"/>
    <w:rsid w:val="00525EAB"/>
    <w:rsid w:val="00532B94"/>
    <w:rsid w:val="00540FD6"/>
    <w:rsid w:val="005414CD"/>
    <w:rsid w:val="00541C7A"/>
    <w:rsid w:val="00561C36"/>
    <w:rsid w:val="00564050"/>
    <w:rsid w:val="00566D0B"/>
    <w:rsid w:val="00567081"/>
    <w:rsid w:val="00567096"/>
    <w:rsid w:val="00567958"/>
    <w:rsid w:val="00573631"/>
    <w:rsid w:val="0057654E"/>
    <w:rsid w:val="00577823"/>
    <w:rsid w:val="00585C2F"/>
    <w:rsid w:val="00594F07"/>
    <w:rsid w:val="0059741F"/>
    <w:rsid w:val="005974EE"/>
    <w:rsid w:val="005A3BD1"/>
    <w:rsid w:val="005A5B07"/>
    <w:rsid w:val="005A60F3"/>
    <w:rsid w:val="005A79C2"/>
    <w:rsid w:val="005B18FB"/>
    <w:rsid w:val="005B7417"/>
    <w:rsid w:val="005B7983"/>
    <w:rsid w:val="005C1A2D"/>
    <w:rsid w:val="005C50BE"/>
    <w:rsid w:val="005D0297"/>
    <w:rsid w:val="005D5423"/>
    <w:rsid w:val="005D5AE1"/>
    <w:rsid w:val="005E0429"/>
    <w:rsid w:val="005E1117"/>
    <w:rsid w:val="005E2809"/>
    <w:rsid w:val="005E2958"/>
    <w:rsid w:val="005E374A"/>
    <w:rsid w:val="005F0AA4"/>
    <w:rsid w:val="00612A93"/>
    <w:rsid w:val="0062444D"/>
    <w:rsid w:val="00625CEF"/>
    <w:rsid w:val="0064380C"/>
    <w:rsid w:val="00645787"/>
    <w:rsid w:val="006463A2"/>
    <w:rsid w:val="00646749"/>
    <w:rsid w:val="006477E0"/>
    <w:rsid w:val="006509AF"/>
    <w:rsid w:val="00651433"/>
    <w:rsid w:val="00655BCD"/>
    <w:rsid w:val="00656D75"/>
    <w:rsid w:val="00663618"/>
    <w:rsid w:val="0066371B"/>
    <w:rsid w:val="006662F9"/>
    <w:rsid w:val="00671B95"/>
    <w:rsid w:val="00672A38"/>
    <w:rsid w:val="0068498D"/>
    <w:rsid w:val="00686373"/>
    <w:rsid w:val="00686A3C"/>
    <w:rsid w:val="006932A1"/>
    <w:rsid w:val="00694083"/>
    <w:rsid w:val="006A119D"/>
    <w:rsid w:val="006B74B6"/>
    <w:rsid w:val="006C37A5"/>
    <w:rsid w:val="006C47DD"/>
    <w:rsid w:val="006C53A1"/>
    <w:rsid w:val="006C5631"/>
    <w:rsid w:val="006C636F"/>
    <w:rsid w:val="006C69F9"/>
    <w:rsid w:val="006D45D2"/>
    <w:rsid w:val="006D522C"/>
    <w:rsid w:val="006D645F"/>
    <w:rsid w:val="006F34E2"/>
    <w:rsid w:val="006F3CCB"/>
    <w:rsid w:val="006F401C"/>
    <w:rsid w:val="006F4605"/>
    <w:rsid w:val="006F680F"/>
    <w:rsid w:val="007151EE"/>
    <w:rsid w:val="00717403"/>
    <w:rsid w:val="00732463"/>
    <w:rsid w:val="007337B4"/>
    <w:rsid w:val="007446D0"/>
    <w:rsid w:val="00745B42"/>
    <w:rsid w:val="00747191"/>
    <w:rsid w:val="00752821"/>
    <w:rsid w:val="00757B6E"/>
    <w:rsid w:val="00761177"/>
    <w:rsid w:val="00764A9E"/>
    <w:rsid w:val="00774709"/>
    <w:rsid w:val="00774EE7"/>
    <w:rsid w:val="00775800"/>
    <w:rsid w:val="007759CC"/>
    <w:rsid w:val="00780F76"/>
    <w:rsid w:val="00781400"/>
    <w:rsid w:val="0079002A"/>
    <w:rsid w:val="00791863"/>
    <w:rsid w:val="007A4004"/>
    <w:rsid w:val="007B08B3"/>
    <w:rsid w:val="007B0CCD"/>
    <w:rsid w:val="007B7588"/>
    <w:rsid w:val="007C1F93"/>
    <w:rsid w:val="007C269C"/>
    <w:rsid w:val="007C4F10"/>
    <w:rsid w:val="007D1D51"/>
    <w:rsid w:val="007E00CC"/>
    <w:rsid w:val="007E5FD5"/>
    <w:rsid w:val="007F3168"/>
    <w:rsid w:val="008000C9"/>
    <w:rsid w:val="00803DEF"/>
    <w:rsid w:val="00804384"/>
    <w:rsid w:val="0081391A"/>
    <w:rsid w:val="0081584D"/>
    <w:rsid w:val="00816B39"/>
    <w:rsid w:val="00822CEF"/>
    <w:rsid w:val="0082445F"/>
    <w:rsid w:val="00841D79"/>
    <w:rsid w:val="00843901"/>
    <w:rsid w:val="00850C23"/>
    <w:rsid w:val="00857566"/>
    <w:rsid w:val="00857810"/>
    <w:rsid w:val="00861352"/>
    <w:rsid w:val="0086192B"/>
    <w:rsid w:val="00863BE7"/>
    <w:rsid w:val="0086621E"/>
    <w:rsid w:val="008770A0"/>
    <w:rsid w:val="00880F3D"/>
    <w:rsid w:val="00892FC3"/>
    <w:rsid w:val="00893F0E"/>
    <w:rsid w:val="0089644A"/>
    <w:rsid w:val="008969A0"/>
    <w:rsid w:val="008A33A7"/>
    <w:rsid w:val="008A5499"/>
    <w:rsid w:val="008B692B"/>
    <w:rsid w:val="008C5C39"/>
    <w:rsid w:val="008C7510"/>
    <w:rsid w:val="008C7D06"/>
    <w:rsid w:val="008D3D1E"/>
    <w:rsid w:val="008F0FCC"/>
    <w:rsid w:val="008F1941"/>
    <w:rsid w:val="008F2655"/>
    <w:rsid w:val="00915340"/>
    <w:rsid w:val="00921830"/>
    <w:rsid w:val="00924403"/>
    <w:rsid w:val="00924A9B"/>
    <w:rsid w:val="00925A69"/>
    <w:rsid w:val="00926F21"/>
    <w:rsid w:val="00932AD7"/>
    <w:rsid w:val="00933540"/>
    <w:rsid w:val="00936F3C"/>
    <w:rsid w:val="0094003B"/>
    <w:rsid w:val="009422C6"/>
    <w:rsid w:val="00945044"/>
    <w:rsid w:val="00953CD0"/>
    <w:rsid w:val="00954A1E"/>
    <w:rsid w:val="00955524"/>
    <w:rsid w:val="00960885"/>
    <w:rsid w:val="009676B3"/>
    <w:rsid w:val="00970468"/>
    <w:rsid w:val="00971642"/>
    <w:rsid w:val="0098280F"/>
    <w:rsid w:val="00983E47"/>
    <w:rsid w:val="00987C0A"/>
    <w:rsid w:val="00991235"/>
    <w:rsid w:val="00991982"/>
    <w:rsid w:val="009A1675"/>
    <w:rsid w:val="009A4D1C"/>
    <w:rsid w:val="009A53E3"/>
    <w:rsid w:val="009A7E38"/>
    <w:rsid w:val="009B1ADE"/>
    <w:rsid w:val="009B7CA0"/>
    <w:rsid w:val="009C65DD"/>
    <w:rsid w:val="009D27D5"/>
    <w:rsid w:val="009E16D1"/>
    <w:rsid w:val="009E3005"/>
    <w:rsid w:val="009E3043"/>
    <w:rsid w:val="009E789E"/>
    <w:rsid w:val="009F260C"/>
    <w:rsid w:val="009F28CD"/>
    <w:rsid w:val="009F7CBF"/>
    <w:rsid w:val="00A042F6"/>
    <w:rsid w:val="00A04DAB"/>
    <w:rsid w:val="00A0697C"/>
    <w:rsid w:val="00A21347"/>
    <w:rsid w:val="00A22E62"/>
    <w:rsid w:val="00A23888"/>
    <w:rsid w:val="00A24CB2"/>
    <w:rsid w:val="00A378DB"/>
    <w:rsid w:val="00A437C2"/>
    <w:rsid w:val="00A457BF"/>
    <w:rsid w:val="00A46BDB"/>
    <w:rsid w:val="00A524A1"/>
    <w:rsid w:val="00A53F91"/>
    <w:rsid w:val="00A57B5F"/>
    <w:rsid w:val="00A6215D"/>
    <w:rsid w:val="00A64A76"/>
    <w:rsid w:val="00A671F6"/>
    <w:rsid w:val="00A7224D"/>
    <w:rsid w:val="00A75EF8"/>
    <w:rsid w:val="00A83186"/>
    <w:rsid w:val="00A85F2C"/>
    <w:rsid w:val="00A92FAF"/>
    <w:rsid w:val="00A93973"/>
    <w:rsid w:val="00A94971"/>
    <w:rsid w:val="00A9640E"/>
    <w:rsid w:val="00AA1296"/>
    <w:rsid w:val="00AA7025"/>
    <w:rsid w:val="00AA7184"/>
    <w:rsid w:val="00AA7E1C"/>
    <w:rsid w:val="00AB24B2"/>
    <w:rsid w:val="00AB484E"/>
    <w:rsid w:val="00AB5873"/>
    <w:rsid w:val="00AD00B3"/>
    <w:rsid w:val="00AE42E0"/>
    <w:rsid w:val="00AF216E"/>
    <w:rsid w:val="00B010CF"/>
    <w:rsid w:val="00B07615"/>
    <w:rsid w:val="00B2378F"/>
    <w:rsid w:val="00B2519E"/>
    <w:rsid w:val="00B26A07"/>
    <w:rsid w:val="00B32C98"/>
    <w:rsid w:val="00B37ED9"/>
    <w:rsid w:val="00B40781"/>
    <w:rsid w:val="00B51ADA"/>
    <w:rsid w:val="00B605A4"/>
    <w:rsid w:val="00B638A9"/>
    <w:rsid w:val="00B76817"/>
    <w:rsid w:val="00B819CD"/>
    <w:rsid w:val="00B864EE"/>
    <w:rsid w:val="00B906F2"/>
    <w:rsid w:val="00B924C8"/>
    <w:rsid w:val="00B92ECA"/>
    <w:rsid w:val="00B93CA2"/>
    <w:rsid w:val="00BA0B1E"/>
    <w:rsid w:val="00BA23BC"/>
    <w:rsid w:val="00BA53C2"/>
    <w:rsid w:val="00BA5C75"/>
    <w:rsid w:val="00BA5E41"/>
    <w:rsid w:val="00BB261B"/>
    <w:rsid w:val="00BB2CEA"/>
    <w:rsid w:val="00BC069C"/>
    <w:rsid w:val="00BC5352"/>
    <w:rsid w:val="00BC686B"/>
    <w:rsid w:val="00BD227B"/>
    <w:rsid w:val="00BD6183"/>
    <w:rsid w:val="00BD6EEE"/>
    <w:rsid w:val="00BF5004"/>
    <w:rsid w:val="00BF790E"/>
    <w:rsid w:val="00C00FB8"/>
    <w:rsid w:val="00C015BB"/>
    <w:rsid w:val="00C16C63"/>
    <w:rsid w:val="00C17366"/>
    <w:rsid w:val="00C173D8"/>
    <w:rsid w:val="00C20F75"/>
    <w:rsid w:val="00C231D0"/>
    <w:rsid w:val="00C27936"/>
    <w:rsid w:val="00C27E37"/>
    <w:rsid w:val="00C34330"/>
    <w:rsid w:val="00C41308"/>
    <w:rsid w:val="00C41AEC"/>
    <w:rsid w:val="00C531B1"/>
    <w:rsid w:val="00C717E1"/>
    <w:rsid w:val="00C747E0"/>
    <w:rsid w:val="00C777AE"/>
    <w:rsid w:val="00C77CB0"/>
    <w:rsid w:val="00C8455B"/>
    <w:rsid w:val="00C86434"/>
    <w:rsid w:val="00C86A38"/>
    <w:rsid w:val="00CA27AB"/>
    <w:rsid w:val="00CA62C9"/>
    <w:rsid w:val="00CA68B6"/>
    <w:rsid w:val="00CA77CD"/>
    <w:rsid w:val="00CB0568"/>
    <w:rsid w:val="00CB7231"/>
    <w:rsid w:val="00CC10DC"/>
    <w:rsid w:val="00CC4062"/>
    <w:rsid w:val="00CC548E"/>
    <w:rsid w:val="00CC7F16"/>
    <w:rsid w:val="00CD0223"/>
    <w:rsid w:val="00CE3C11"/>
    <w:rsid w:val="00CE4103"/>
    <w:rsid w:val="00CE5D61"/>
    <w:rsid w:val="00CE74A3"/>
    <w:rsid w:val="00CF242D"/>
    <w:rsid w:val="00CF4802"/>
    <w:rsid w:val="00D01FCD"/>
    <w:rsid w:val="00D04DB6"/>
    <w:rsid w:val="00D16357"/>
    <w:rsid w:val="00D236CB"/>
    <w:rsid w:val="00D24C78"/>
    <w:rsid w:val="00D41CFE"/>
    <w:rsid w:val="00D42B71"/>
    <w:rsid w:val="00D44599"/>
    <w:rsid w:val="00D45F1F"/>
    <w:rsid w:val="00D53D79"/>
    <w:rsid w:val="00D57243"/>
    <w:rsid w:val="00D62A80"/>
    <w:rsid w:val="00D635EC"/>
    <w:rsid w:val="00D64BA6"/>
    <w:rsid w:val="00D65DD1"/>
    <w:rsid w:val="00D70888"/>
    <w:rsid w:val="00D71F85"/>
    <w:rsid w:val="00D737C5"/>
    <w:rsid w:val="00D76CD6"/>
    <w:rsid w:val="00D80073"/>
    <w:rsid w:val="00D8013D"/>
    <w:rsid w:val="00D814CC"/>
    <w:rsid w:val="00D94A99"/>
    <w:rsid w:val="00D95142"/>
    <w:rsid w:val="00D967D8"/>
    <w:rsid w:val="00D975EA"/>
    <w:rsid w:val="00DA0CA0"/>
    <w:rsid w:val="00DA4312"/>
    <w:rsid w:val="00DA7133"/>
    <w:rsid w:val="00DB0E98"/>
    <w:rsid w:val="00DB3EDE"/>
    <w:rsid w:val="00DB59E0"/>
    <w:rsid w:val="00DC16C9"/>
    <w:rsid w:val="00DC21A8"/>
    <w:rsid w:val="00DC7C23"/>
    <w:rsid w:val="00DD0E52"/>
    <w:rsid w:val="00DD41DD"/>
    <w:rsid w:val="00DD6AA5"/>
    <w:rsid w:val="00DE6081"/>
    <w:rsid w:val="00DF1E65"/>
    <w:rsid w:val="00E13265"/>
    <w:rsid w:val="00E13532"/>
    <w:rsid w:val="00E14876"/>
    <w:rsid w:val="00E17A16"/>
    <w:rsid w:val="00E27ABF"/>
    <w:rsid w:val="00E27BB2"/>
    <w:rsid w:val="00E35FE2"/>
    <w:rsid w:val="00E36BB2"/>
    <w:rsid w:val="00E40123"/>
    <w:rsid w:val="00E427EE"/>
    <w:rsid w:val="00E44950"/>
    <w:rsid w:val="00E450EB"/>
    <w:rsid w:val="00E50D61"/>
    <w:rsid w:val="00E51DCD"/>
    <w:rsid w:val="00E61422"/>
    <w:rsid w:val="00E61A14"/>
    <w:rsid w:val="00E6305B"/>
    <w:rsid w:val="00E634EC"/>
    <w:rsid w:val="00E641EE"/>
    <w:rsid w:val="00E66C20"/>
    <w:rsid w:val="00E66D0A"/>
    <w:rsid w:val="00E734E3"/>
    <w:rsid w:val="00E813B5"/>
    <w:rsid w:val="00E87393"/>
    <w:rsid w:val="00E91E17"/>
    <w:rsid w:val="00E96B8B"/>
    <w:rsid w:val="00EA3E9E"/>
    <w:rsid w:val="00EA4B53"/>
    <w:rsid w:val="00EA6527"/>
    <w:rsid w:val="00EA7E51"/>
    <w:rsid w:val="00EB3B55"/>
    <w:rsid w:val="00EC5A8F"/>
    <w:rsid w:val="00ED069F"/>
    <w:rsid w:val="00ED7B77"/>
    <w:rsid w:val="00EE1949"/>
    <w:rsid w:val="00EE7E23"/>
    <w:rsid w:val="00EF13C7"/>
    <w:rsid w:val="00EF6642"/>
    <w:rsid w:val="00F02B9A"/>
    <w:rsid w:val="00F0480C"/>
    <w:rsid w:val="00F06989"/>
    <w:rsid w:val="00F11117"/>
    <w:rsid w:val="00F11383"/>
    <w:rsid w:val="00F23694"/>
    <w:rsid w:val="00F30C9B"/>
    <w:rsid w:val="00F32665"/>
    <w:rsid w:val="00F35F2E"/>
    <w:rsid w:val="00F37C47"/>
    <w:rsid w:val="00F42A23"/>
    <w:rsid w:val="00F42AA6"/>
    <w:rsid w:val="00F479CB"/>
    <w:rsid w:val="00F547A8"/>
    <w:rsid w:val="00F55385"/>
    <w:rsid w:val="00F608EE"/>
    <w:rsid w:val="00F65D47"/>
    <w:rsid w:val="00F67766"/>
    <w:rsid w:val="00F70F2E"/>
    <w:rsid w:val="00F71632"/>
    <w:rsid w:val="00F75C81"/>
    <w:rsid w:val="00F8127A"/>
    <w:rsid w:val="00F82020"/>
    <w:rsid w:val="00F82855"/>
    <w:rsid w:val="00F83970"/>
    <w:rsid w:val="00F84A65"/>
    <w:rsid w:val="00F857C4"/>
    <w:rsid w:val="00F86716"/>
    <w:rsid w:val="00F86F66"/>
    <w:rsid w:val="00F94E3D"/>
    <w:rsid w:val="00F95384"/>
    <w:rsid w:val="00FB5169"/>
    <w:rsid w:val="00FB5AE0"/>
    <w:rsid w:val="00FB754E"/>
    <w:rsid w:val="00FB79FC"/>
    <w:rsid w:val="00FF401E"/>
    <w:rsid w:val="05DD2D71"/>
    <w:rsid w:val="068D2865"/>
    <w:rsid w:val="079ADD03"/>
    <w:rsid w:val="0828F8C6"/>
    <w:rsid w:val="0AB09E94"/>
    <w:rsid w:val="0C659752"/>
    <w:rsid w:val="0F304669"/>
    <w:rsid w:val="1403B78C"/>
    <w:rsid w:val="15F3513B"/>
    <w:rsid w:val="19DAECF1"/>
    <w:rsid w:val="204A2E75"/>
    <w:rsid w:val="20D0FFBD"/>
    <w:rsid w:val="24095F35"/>
    <w:rsid w:val="29C7E70F"/>
    <w:rsid w:val="2D0F8920"/>
    <w:rsid w:val="2E034C13"/>
    <w:rsid w:val="321C9130"/>
    <w:rsid w:val="34728D97"/>
    <w:rsid w:val="3964C155"/>
    <w:rsid w:val="3B0091B6"/>
    <w:rsid w:val="3B68A063"/>
    <w:rsid w:val="3C9C6217"/>
    <w:rsid w:val="3DEF92CE"/>
    <w:rsid w:val="41D7E1E7"/>
    <w:rsid w:val="4373B248"/>
    <w:rsid w:val="494AE7AD"/>
    <w:rsid w:val="4A36BD1A"/>
    <w:rsid w:val="4B7EC42D"/>
    <w:rsid w:val="4EC6663E"/>
    <w:rsid w:val="53CC6489"/>
    <w:rsid w:val="579C116A"/>
    <w:rsid w:val="57E3FDB1"/>
    <w:rsid w:val="58A8FCBA"/>
    <w:rsid w:val="5937E1CB"/>
    <w:rsid w:val="5A01051C"/>
    <w:rsid w:val="6A59B75D"/>
    <w:rsid w:val="6FFFD590"/>
    <w:rsid w:val="70C8F8E1"/>
    <w:rsid w:val="7264C942"/>
    <w:rsid w:val="7498A5C2"/>
    <w:rsid w:val="79843790"/>
    <w:rsid w:val="79A6B7D6"/>
    <w:rsid w:val="7A6FD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9"/>
    <o:shapelayout v:ext="edit">
      <o:idmap v:ext="edit" data="1"/>
    </o:shapelayout>
  </w:shapeDefaults>
  <w:decimalSymbol w:val="."/>
  <w:listSeparator w:val=","/>
  <w14:docId w14:val="3CA62AD9"/>
  <w15:chartTrackingRefBased/>
  <w15:docId w15:val="{B00874A5-2C95-43E1-8E00-5FD171550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Balk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  <w:i/>
      <w:iCs/>
      <w:sz w:val="22"/>
      <w:lang w:val="tr-TR"/>
    </w:rPr>
  </w:style>
  <w:style w:type="paragraph" w:styleId="Balk2">
    <w:name w:val="heading 2"/>
    <w:basedOn w:val="Normal"/>
    <w:next w:val="Normal"/>
    <w:qFormat/>
    <w:pPr>
      <w:keepNext/>
      <w:outlineLvl w:val="1"/>
    </w:pPr>
    <w:rPr>
      <w:b/>
      <w:bCs/>
      <w:sz w:val="20"/>
      <w:lang w:val="tr-TR" w:eastAsia="tr-TR"/>
    </w:rPr>
  </w:style>
  <w:style w:type="paragraph" w:styleId="Balk3">
    <w:name w:val="heading 3"/>
    <w:basedOn w:val="Normal"/>
    <w:next w:val="Normal"/>
    <w:qFormat/>
    <w:pPr>
      <w:keepNext/>
      <w:outlineLvl w:val="2"/>
    </w:pPr>
    <w:rPr>
      <w:b/>
      <w:bCs/>
      <w:lang w:val="tr-TR" w:eastAsia="tr-TR"/>
    </w:rPr>
  </w:style>
  <w:style w:type="paragraph" w:styleId="Balk5">
    <w:name w:val="heading 5"/>
    <w:basedOn w:val="Normal"/>
    <w:next w:val="Normal"/>
    <w:qFormat/>
    <w:pPr>
      <w:keepNext/>
      <w:jc w:val="both"/>
      <w:outlineLvl w:val="4"/>
    </w:pPr>
    <w:rPr>
      <w:rFonts w:ascii="Arial" w:hAnsi="Arial" w:cs="Arial"/>
      <w:b/>
      <w:i/>
      <w:sz w:val="22"/>
      <w:szCs w:val="20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qFormat/>
    <w:pPr>
      <w:jc w:val="center"/>
    </w:pPr>
    <w:rPr>
      <w:b/>
      <w:bCs/>
      <w:lang w:val="tr-TR" w:eastAsia="tr-TR"/>
    </w:rPr>
  </w:style>
  <w:style w:type="character" w:styleId="Kpr">
    <w:name w:val="Hyperlink"/>
    <w:rPr>
      <w:color w:val="0000FF"/>
      <w:u w:val="single"/>
    </w:rPr>
  </w:style>
  <w:style w:type="character" w:styleId="Gl">
    <w:name w:val="Strong"/>
    <w:qFormat/>
    <w:rPr>
      <w:b/>
      <w:bCs/>
    </w:rPr>
  </w:style>
  <w:style w:type="paragraph" w:styleId="GvdeMetni3">
    <w:name w:val="Body Text 3"/>
    <w:basedOn w:val="Normal"/>
    <w:link w:val="GvdeMetni3Char"/>
    <w:pPr>
      <w:spacing w:after="240"/>
    </w:pPr>
    <w:rPr>
      <w:rFonts w:ascii="Arial" w:hAnsi="Arial" w:cs="Arial"/>
      <w:sz w:val="22"/>
    </w:rPr>
  </w:style>
  <w:style w:type="paragraph" w:styleId="ListeParagraf">
    <w:name w:val="List Paragraph"/>
    <w:basedOn w:val="Normal"/>
    <w:uiPriority w:val="34"/>
    <w:qFormat/>
    <w:rsid w:val="00D41CFE"/>
    <w:pPr>
      <w:ind w:left="708"/>
    </w:pPr>
  </w:style>
  <w:style w:type="paragraph" w:customStyle="1" w:styleId="MTDisplayEquation">
    <w:name w:val="MTDisplayEquation"/>
    <w:basedOn w:val="Normal"/>
    <w:next w:val="Normal"/>
    <w:link w:val="MTDisplayEquationChar"/>
    <w:rsid w:val="00450206"/>
    <w:pPr>
      <w:numPr>
        <w:numId w:val="8"/>
      </w:numPr>
      <w:tabs>
        <w:tab w:val="clear" w:pos="1428"/>
        <w:tab w:val="center" w:pos="5680"/>
        <w:tab w:val="right" w:pos="9920"/>
      </w:tabs>
      <w:jc w:val="both"/>
    </w:pPr>
    <w:rPr>
      <w:szCs w:val="22"/>
    </w:rPr>
  </w:style>
  <w:style w:type="character" w:customStyle="1" w:styleId="GvdeMetni3Char">
    <w:name w:val="Gövde Metni 3 Char"/>
    <w:link w:val="GvdeMetni3"/>
    <w:rsid w:val="00450206"/>
    <w:rPr>
      <w:rFonts w:ascii="Arial" w:hAnsi="Arial" w:cs="Arial"/>
      <w:sz w:val="22"/>
      <w:szCs w:val="24"/>
      <w:lang w:val="en-US" w:eastAsia="en-US"/>
    </w:rPr>
  </w:style>
  <w:style w:type="character" w:customStyle="1" w:styleId="MTDisplayEquationChar">
    <w:name w:val="MTDisplayEquation Char"/>
    <w:link w:val="MTDisplayEquation"/>
    <w:rsid w:val="00450206"/>
    <w:rPr>
      <w:rFonts w:ascii="Arial" w:hAnsi="Arial" w:cs="Arial"/>
      <w:sz w:val="24"/>
      <w:szCs w:val="22"/>
      <w:lang w:val="en-US" w:eastAsia="en-US"/>
    </w:rPr>
  </w:style>
  <w:style w:type="paragraph" w:styleId="stBilgi">
    <w:name w:val="header"/>
    <w:basedOn w:val="Normal"/>
    <w:link w:val="stBilgiChar"/>
    <w:rsid w:val="006F34E2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6F34E2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rsid w:val="006F34E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rsid w:val="006F34E2"/>
    <w:rPr>
      <w:sz w:val="24"/>
      <w:szCs w:val="24"/>
      <w:lang w:val="en-US" w:eastAsia="en-US"/>
    </w:rPr>
  </w:style>
  <w:style w:type="table" w:styleId="TabloKlavuzu">
    <w:name w:val="Table Grid"/>
    <w:basedOn w:val="NormalTablo"/>
    <w:rsid w:val="00C27E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5A3BD1"/>
    <w:pPr>
      <w:jc w:val="both"/>
    </w:pPr>
    <w:rPr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04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lug@bilkent.edu.t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EA4554-6D11-42AB-8A82-A711D6FB99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3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alks given in conferences and seminars</vt:lpstr>
    </vt:vector>
  </TitlesOfParts>
  <Company/>
  <LinksUpToDate>false</LinksUpToDate>
  <CharactersWithSpaces>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ks given in conferences and seminars</dc:title>
  <dc:subject/>
  <dc:creator>seryilmaz</dc:creator>
  <cp:keywords/>
  <cp:lastModifiedBy>Au</cp:lastModifiedBy>
  <cp:revision>2</cp:revision>
  <cp:lastPrinted>2015-08-28T00:22:00Z</cp:lastPrinted>
  <dcterms:created xsi:type="dcterms:W3CDTF">2022-03-01T10:06:00Z</dcterms:created>
  <dcterms:modified xsi:type="dcterms:W3CDTF">2022-03-01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